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EADC65" w14:textId="77777777" w:rsidR="004E5F05" w:rsidRPr="000020A6" w:rsidRDefault="005C2F8B" w:rsidP="00C02275">
      <w:pPr>
        <w:shd w:val="clear" w:color="auto" w:fill="00B0F0"/>
        <w:jc w:val="center"/>
        <w:rPr>
          <w:b/>
          <w:color w:val="FFFFFF" w:themeColor="background1"/>
          <w:sz w:val="32"/>
        </w:rPr>
      </w:pPr>
      <w:r>
        <w:rPr>
          <w:b/>
          <w:color w:val="FFFFFF" w:themeColor="background1"/>
          <w:sz w:val="32"/>
        </w:rPr>
        <w:t>Agenda – Welcome Day</w:t>
      </w:r>
    </w:p>
    <w:p w14:paraId="4316035B" w14:textId="77777777" w:rsidR="00A612BF" w:rsidRDefault="00A612BF" w:rsidP="00A612BF">
      <w:pPr>
        <w:rPr>
          <w:b/>
          <w:sz w:val="32"/>
          <w:szCs w:val="32"/>
        </w:rPr>
      </w:pPr>
    </w:p>
    <w:p w14:paraId="3E8B8CDB" w14:textId="77777777" w:rsidR="00CE434B" w:rsidRDefault="00A15887" w:rsidP="00CE434B">
      <w:pPr>
        <w:rPr>
          <w:b/>
        </w:rPr>
      </w:pPr>
      <w:r w:rsidRPr="00A15887">
        <w:rPr>
          <w:b/>
        </w:rPr>
        <w:t>Prep</w:t>
      </w:r>
      <w:r>
        <w:rPr>
          <w:b/>
        </w:rPr>
        <w:t>aration:</w:t>
      </w:r>
      <w:r w:rsidR="00736FB3">
        <w:rPr>
          <w:b/>
        </w:rPr>
        <w:tab/>
      </w:r>
      <w:r w:rsidR="00736FB3">
        <w:rPr>
          <w:b/>
        </w:rPr>
        <w:tab/>
      </w:r>
    </w:p>
    <w:p w14:paraId="0AA77C63" w14:textId="77777777" w:rsidR="00CE434B" w:rsidRPr="00CE434B" w:rsidRDefault="000C717B" w:rsidP="00CE434B">
      <w:pPr>
        <w:rPr>
          <w:b/>
        </w:rPr>
      </w:pPr>
      <w:r w:rsidRPr="00FA2D00">
        <w:rPr>
          <w:b/>
          <w:highlight w:val="yellow"/>
        </w:rPr>
        <w:t>12:30 PM</w:t>
      </w:r>
      <w:r w:rsidRPr="00CE434B">
        <w:rPr>
          <w:b/>
        </w:rPr>
        <w:tab/>
      </w:r>
      <w:r w:rsidR="00CE434B">
        <w:rPr>
          <w:b/>
        </w:rPr>
        <w:tab/>
      </w:r>
      <w:r w:rsidR="00CE434B">
        <w:t>Staff Prep</w:t>
      </w:r>
    </w:p>
    <w:p w14:paraId="565B98BD" w14:textId="77777777" w:rsidR="00CE434B" w:rsidRPr="00CE434B" w:rsidRDefault="00CE434B" w:rsidP="00CE434B">
      <w:pPr>
        <w:pStyle w:val="ListParagraph"/>
        <w:numPr>
          <w:ilvl w:val="0"/>
          <w:numId w:val="18"/>
        </w:numPr>
        <w:rPr>
          <w:b/>
        </w:rPr>
      </w:pPr>
      <w:r w:rsidRPr="00CE434B">
        <w:t>Music in the background/Fun background/Fun posters</w:t>
      </w:r>
      <w:r w:rsidR="00DF64C6">
        <w:tab/>
      </w:r>
      <w:r w:rsidR="00DF64C6">
        <w:tab/>
      </w:r>
      <w:r w:rsidR="005C2F8B">
        <w:t>-Name</w:t>
      </w:r>
    </w:p>
    <w:p w14:paraId="12FF5C09" w14:textId="77777777" w:rsidR="007D22EE" w:rsidRPr="00CE434B" w:rsidRDefault="007D22EE" w:rsidP="00CE434B">
      <w:pPr>
        <w:pStyle w:val="ListParagraph"/>
        <w:numPr>
          <w:ilvl w:val="0"/>
          <w:numId w:val="18"/>
        </w:numPr>
      </w:pPr>
      <w:r w:rsidRPr="00CE434B">
        <w:t>Attendance list</w:t>
      </w:r>
      <w:r w:rsidR="00DF64C6">
        <w:tab/>
      </w:r>
      <w:r w:rsidR="00DF64C6">
        <w:tab/>
      </w:r>
      <w:r w:rsidR="00DF64C6">
        <w:tab/>
      </w:r>
      <w:r w:rsidR="00DF64C6">
        <w:tab/>
      </w:r>
      <w:r w:rsidR="00DF64C6">
        <w:tab/>
      </w:r>
      <w:r w:rsidR="00DF64C6">
        <w:tab/>
      </w:r>
      <w:r w:rsidR="00DF64C6">
        <w:tab/>
        <w:t>-</w:t>
      </w:r>
      <w:r w:rsidR="005C2F8B">
        <w:t>Nam</w:t>
      </w:r>
    </w:p>
    <w:p w14:paraId="697A82C9" w14:textId="77777777" w:rsidR="007D22EE" w:rsidRPr="00CE434B" w:rsidRDefault="007D22EE" w:rsidP="00CE434B">
      <w:pPr>
        <w:pStyle w:val="ListParagraph"/>
        <w:numPr>
          <w:ilvl w:val="0"/>
          <w:numId w:val="18"/>
        </w:numPr>
      </w:pPr>
      <w:r w:rsidRPr="00CE434B">
        <w:t>External Links ready</w:t>
      </w:r>
      <w:r w:rsidR="00510196">
        <w:tab/>
      </w:r>
      <w:r w:rsidR="00510196">
        <w:tab/>
      </w:r>
      <w:r w:rsidR="00510196">
        <w:tab/>
      </w:r>
      <w:r w:rsidR="00510196">
        <w:tab/>
      </w:r>
      <w:r w:rsidR="00510196">
        <w:tab/>
      </w:r>
      <w:r w:rsidR="00510196">
        <w:tab/>
        <w:t>-</w:t>
      </w:r>
      <w:r w:rsidR="005C2F8B">
        <w:t>Name</w:t>
      </w:r>
    </w:p>
    <w:p w14:paraId="1BF837BB" w14:textId="77777777" w:rsidR="007D22EE" w:rsidRPr="00CE434B" w:rsidRDefault="005C2F8B" w:rsidP="00CE434B">
      <w:pPr>
        <w:pStyle w:val="ListParagraph"/>
        <w:numPr>
          <w:ilvl w:val="0"/>
          <w:numId w:val="18"/>
        </w:numPr>
      </w:pPr>
      <w:r>
        <w:t>PowerPoint</w:t>
      </w:r>
      <w:r w:rsidR="007D22EE" w:rsidRPr="00CE434B">
        <w:t xml:space="preserve"> slides upload as a shared screen</w:t>
      </w:r>
      <w:r>
        <w:tab/>
      </w:r>
      <w:r>
        <w:tab/>
      </w:r>
      <w:r>
        <w:tab/>
      </w:r>
      <w:r w:rsidR="00DF64C6">
        <w:t>-</w:t>
      </w:r>
      <w:r>
        <w:t>Name</w:t>
      </w:r>
    </w:p>
    <w:p w14:paraId="1C7ECB31" w14:textId="77777777" w:rsidR="007D22EE" w:rsidRDefault="007D22EE" w:rsidP="00CE434B">
      <w:pPr>
        <w:pStyle w:val="ListParagraph"/>
        <w:numPr>
          <w:ilvl w:val="0"/>
          <w:numId w:val="18"/>
        </w:numPr>
      </w:pPr>
      <w:r w:rsidRPr="00CE434B">
        <w:t xml:space="preserve">Mute option </w:t>
      </w:r>
      <w:r w:rsidR="00510196">
        <w:tab/>
      </w:r>
      <w:r w:rsidR="00510196">
        <w:tab/>
      </w:r>
      <w:r w:rsidR="00510196">
        <w:tab/>
      </w:r>
      <w:r w:rsidR="00510196">
        <w:tab/>
      </w:r>
      <w:r w:rsidR="00510196">
        <w:tab/>
      </w:r>
      <w:r w:rsidR="00510196">
        <w:tab/>
      </w:r>
      <w:r w:rsidR="00510196">
        <w:tab/>
        <w:t>-</w:t>
      </w:r>
      <w:r w:rsidR="005C2F8B">
        <w:t>Name</w:t>
      </w:r>
    </w:p>
    <w:p w14:paraId="4745CA80" w14:textId="77777777" w:rsidR="00B133F3" w:rsidRDefault="00B133F3" w:rsidP="00CE434B">
      <w:pPr>
        <w:pStyle w:val="ListParagraph"/>
        <w:numPr>
          <w:ilvl w:val="0"/>
          <w:numId w:val="18"/>
        </w:numPr>
      </w:pPr>
      <w:r>
        <w:t>Recording Feature</w:t>
      </w:r>
      <w:r w:rsidR="00DF64C6">
        <w:tab/>
      </w:r>
      <w:r w:rsidR="00DF64C6">
        <w:tab/>
      </w:r>
      <w:r w:rsidR="00DF64C6">
        <w:tab/>
      </w:r>
      <w:r w:rsidR="00DF64C6">
        <w:tab/>
      </w:r>
      <w:r w:rsidR="00DF64C6">
        <w:tab/>
      </w:r>
      <w:r w:rsidR="00DF64C6">
        <w:tab/>
        <w:t>-</w:t>
      </w:r>
      <w:r w:rsidR="005C2F8B">
        <w:t>Name</w:t>
      </w:r>
    </w:p>
    <w:p w14:paraId="5B767713" w14:textId="77777777" w:rsidR="006709B9" w:rsidRPr="00CE434B" w:rsidRDefault="006709B9" w:rsidP="00CE434B">
      <w:pPr>
        <w:pStyle w:val="ListParagraph"/>
        <w:numPr>
          <w:ilvl w:val="0"/>
          <w:numId w:val="18"/>
        </w:numPr>
      </w:pPr>
      <w:r>
        <w:t>P</w:t>
      </w:r>
      <w:r w:rsidR="005C2F8B">
        <w:t>owerPoint</w:t>
      </w:r>
      <w:r>
        <w:t xml:space="preserve"> walk-thru</w:t>
      </w:r>
      <w:r w:rsidR="005C2F8B">
        <w:tab/>
      </w:r>
      <w:r w:rsidR="005C2F8B">
        <w:tab/>
      </w:r>
      <w:r w:rsidR="005C2F8B">
        <w:tab/>
      </w:r>
      <w:r w:rsidR="005C2F8B">
        <w:tab/>
      </w:r>
      <w:r w:rsidR="005C2F8B">
        <w:tab/>
      </w:r>
      <w:r w:rsidR="005C2F8B">
        <w:tab/>
        <w:t xml:space="preserve"> </w:t>
      </w:r>
      <w:r w:rsidR="00DA1C87">
        <w:t>-</w:t>
      </w:r>
      <w:r w:rsidR="005C2F8B">
        <w:t>Name</w:t>
      </w:r>
    </w:p>
    <w:p w14:paraId="6AC3074A" w14:textId="77777777" w:rsidR="00A15887" w:rsidRDefault="00A15887" w:rsidP="00A612BF">
      <w:pPr>
        <w:rPr>
          <w:b/>
        </w:rPr>
      </w:pPr>
    </w:p>
    <w:p w14:paraId="56FB9798" w14:textId="77777777" w:rsidR="003F17F3" w:rsidRDefault="003F17F3" w:rsidP="003F17F3">
      <w:pPr>
        <w:rPr>
          <w:b/>
        </w:rPr>
      </w:pPr>
      <w:r>
        <w:rPr>
          <w:b/>
        </w:rPr>
        <w:t>Agenda:</w:t>
      </w:r>
    </w:p>
    <w:p w14:paraId="0CF389C6" w14:textId="77777777" w:rsidR="00C154A8" w:rsidRPr="00FA70BF" w:rsidRDefault="003F17F3" w:rsidP="003F17F3">
      <w:pPr>
        <w:rPr>
          <w:b/>
        </w:rPr>
      </w:pPr>
      <w:r w:rsidRPr="00FA2D00">
        <w:rPr>
          <w:b/>
          <w:highlight w:val="yellow"/>
        </w:rPr>
        <w:t>1-2</w:t>
      </w:r>
      <w:r w:rsidR="000C717B" w:rsidRPr="00FA2D00">
        <w:rPr>
          <w:b/>
          <w:highlight w:val="yellow"/>
        </w:rPr>
        <w:t xml:space="preserve"> </w:t>
      </w:r>
      <w:r w:rsidRPr="00FA2D00">
        <w:rPr>
          <w:b/>
          <w:highlight w:val="yellow"/>
        </w:rPr>
        <w:t>PM</w:t>
      </w:r>
      <w:r w:rsidR="000C717B">
        <w:rPr>
          <w:b/>
        </w:rPr>
        <w:tab/>
      </w:r>
      <w:r w:rsidR="000C717B">
        <w:rPr>
          <w:b/>
        </w:rPr>
        <w:tab/>
      </w:r>
      <w:r w:rsidR="00C154A8" w:rsidRPr="003F17F3">
        <w:rPr>
          <w:b/>
        </w:rPr>
        <w:tab/>
      </w:r>
      <w:r w:rsidR="00BC27DA" w:rsidRPr="00FA70BF">
        <w:rPr>
          <w:b/>
        </w:rPr>
        <w:t xml:space="preserve">Welcome </w:t>
      </w:r>
      <w:r w:rsidR="00BF352E">
        <w:rPr>
          <w:b/>
        </w:rPr>
        <w:t>(15-20 min)</w:t>
      </w:r>
      <w:r w:rsidR="000405EF">
        <w:rPr>
          <w:b/>
        </w:rPr>
        <w:t xml:space="preserve"> – PPT Slide Presentation</w:t>
      </w:r>
      <w:r w:rsidR="000405EF">
        <w:rPr>
          <w:b/>
        </w:rPr>
        <w:tab/>
      </w:r>
      <w:r w:rsidR="000405EF">
        <w:rPr>
          <w:b/>
        </w:rPr>
        <w:tab/>
      </w:r>
      <w:r w:rsidR="000405EF">
        <w:rPr>
          <w:b/>
        </w:rPr>
        <w:tab/>
      </w:r>
      <w:r w:rsidR="000405EF">
        <w:rPr>
          <w:b/>
        </w:rPr>
        <w:tab/>
      </w:r>
      <w:r w:rsidR="000405EF">
        <w:rPr>
          <w:b/>
        </w:rPr>
        <w:tab/>
      </w:r>
      <w:r w:rsidR="000405EF">
        <w:rPr>
          <w:b/>
        </w:rPr>
        <w:tab/>
      </w:r>
      <w:r w:rsidR="000405EF">
        <w:rPr>
          <w:b/>
        </w:rPr>
        <w:tab/>
      </w:r>
    </w:p>
    <w:p w14:paraId="75F92574" w14:textId="77777777" w:rsidR="00177098" w:rsidRPr="00177098" w:rsidRDefault="00736FB3" w:rsidP="003F17F3">
      <w:pPr>
        <w:pStyle w:val="ListParagraph"/>
        <w:numPr>
          <w:ilvl w:val="0"/>
          <w:numId w:val="13"/>
        </w:numPr>
      </w:pPr>
      <w:r w:rsidRPr="00FA70BF">
        <w:rPr>
          <w:rFonts w:cs="Calibri"/>
        </w:rPr>
        <w:t xml:space="preserve">Opening – virtual land acknowledgement, song/prayer, etc. </w:t>
      </w:r>
      <w:r w:rsidR="00177098">
        <w:rPr>
          <w:rFonts w:cs="Calibri"/>
        </w:rPr>
        <w:tab/>
        <w:t>-</w:t>
      </w:r>
      <w:r w:rsidR="005C2F8B">
        <w:rPr>
          <w:rFonts w:cs="Calibri"/>
        </w:rPr>
        <w:t>Name</w:t>
      </w:r>
      <w:r w:rsidR="000405EF">
        <w:rPr>
          <w:rFonts w:cs="Calibri"/>
        </w:rPr>
        <w:t xml:space="preserve"> </w:t>
      </w:r>
    </w:p>
    <w:p w14:paraId="721EB9A4" w14:textId="77777777" w:rsidR="00736FB3" w:rsidRPr="00FA70BF" w:rsidRDefault="00177098" w:rsidP="003F17F3">
      <w:pPr>
        <w:pStyle w:val="ListParagraph"/>
        <w:numPr>
          <w:ilvl w:val="0"/>
          <w:numId w:val="13"/>
        </w:numPr>
      </w:pPr>
      <w:r>
        <w:rPr>
          <w:rFonts w:cs="Calibri"/>
        </w:rPr>
        <w:t>Executive Director welcome</w:t>
      </w:r>
      <w:r>
        <w:rPr>
          <w:rFonts w:cs="Calibri"/>
        </w:rPr>
        <w:tab/>
      </w:r>
      <w:r>
        <w:rPr>
          <w:rFonts w:cs="Calibri"/>
        </w:rPr>
        <w:tab/>
      </w:r>
      <w:r w:rsidR="005C2F8B">
        <w:rPr>
          <w:rFonts w:cs="Calibri"/>
        </w:rPr>
        <w:tab/>
      </w:r>
      <w:r w:rsidR="005C2F8B">
        <w:rPr>
          <w:rFonts w:cs="Calibri"/>
        </w:rPr>
        <w:tab/>
      </w:r>
      <w:r w:rsidR="005C2F8B">
        <w:rPr>
          <w:rFonts w:cs="Calibri"/>
        </w:rPr>
        <w:tab/>
        <w:t>-Name</w:t>
      </w:r>
      <w:r w:rsidR="00F8622C" w:rsidRPr="00FA70BF">
        <w:rPr>
          <w:rFonts w:cs="Calibri"/>
        </w:rPr>
        <w:tab/>
      </w:r>
    </w:p>
    <w:p w14:paraId="1FC4B500" w14:textId="77777777" w:rsidR="005522E1" w:rsidRPr="00FA70BF" w:rsidRDefault="00BD65E9" w:rsidP="005522E1">
      <w:pPr>
        <w:pStyle w:val="ListParagraph"/>
        <w:numPr>
          <w:ilvl w:val="0"/>
          <w:numId w:val="2"/>
        </w:numPr>
      </w:pPr>
      <w:r w:rsidRPr="00FA70BF">
        <w:t xml:space="preserve">Icebreaker </w:t>
      </w:r>
      <w:r w:rsidR="00851A78">
        <w:t>activity</w:t>
      </w:r>
      <w:r w:rsidR="005522E1" w:rsidRPr="00FA70BF">
        <w:tab/>
      </w:r>
      <w:r w:rsidR="005522E1" w:rsidRPr="00FA70BF">
        <w:tab/>
      </w:r>
      <w:r w:rsidR="005522E1" w:rsidRPr="00FA70BF">
        <w:tab/>
      </w:r>
      <w:r w:rsidR="005522E1" w:rsidRPr="00FA70BF">
        <w:tab/>
      </w:r>
      <w:r w:rsidR="005522E1" w:rsidRPr="00FA70BF">
        <w:tab/>
      </w:r>
      <w:r w:rsidR="005522E1" w:rsidRPr="00FA70BF">
        <w:tab/>
        <w:t>-</w:t>
      </w:r>
      <w:r w:rsidR="005C2F8B">
        <w:t>Name</w:t>
      </w:r>
    </w:p>
    <w:p w14:paraId="5860948B" w14:textId="77777777" w:rsidR="00BD65E9" w:rsidRPr="00FA70BF" w:rsidRDefault="00BD65E9" w:rsidP="00130E90">
      <w:pPr>
        <w:pStyle w:val="ListParagraph"/>
        <w:numPr>
          <w:ilvl w:val="0"/>
          <w:numId w:val="2"/>
        </w:numPr>
      </w:pPr>
      <w:r w:rsidRPr="00FA70BF">
        <w:t>Explain the week</w:t>
      </w:r>
      <w:r w:rsidR="00DF64C6">
        <w:tab/>
      </w:r>
      <w:r w:rsidR="00DF64C6">
        <w:tab/>
      </w:r>
      <w:r w:rsidR="00DF64C6">
        <w:tab/>
      </w:r>
      <w:r w:rsidR="00DF64C6">
        <w:tab/>
      </w:r>
      <w:r w:rsidR="00DF64C6">
        <w:tab/>
      </w:r>
      <w:r w:rsidR="00DF64C6">
        <w:tab/>
        <w:t>-</w:t>
      </w:r>
      <w:r w:rsidR="005C2F8B">
        <w:t>Name</w:t>
      </w:r>
    </w:p>
    <w:p w14:paraId="0C2F86A5" w14:textId="77777777" w:rsidR="00BD65E9" w:rsidRPr="00FA70BF" w:rsidRDefault="00BD65E9" w:rsidP="00130E90">
      <w:pPr>
        <w:pStyle w:val="ListParagraph"/>
        <w:numPr>
          <w:ilvl w:val="0"/>
          <w:numId w:val="2"/>
        </w:numPr>
      </w:pPr>
      <w:r w:rsidRPr="00FA70BF">
        <w:t>Zoom platform walk-thru</w:t>
      </w:r>
      <w:r w:rsidRPr="00FA70BF">
        <w:tab/>
      </w:r>
      <w:r w:rsidRPr="00FA70BF">
        <w:tab/>
      </w:r>
      <w:r w:rsidRPr="00FA70BF">
        <w:tab/>
      </w:r>
      <w:r w:rsidRPr="00FA70BF">
        <w:tab/>
      </w:r>
      <w:r w:rsidRPr="00FA70BF">
        <w:tab/>
        <w:t>-</w:t>
      </w:r>
      <w:r w:rsidR="005C2F8B">
        <w:t>Name</w:t>
      </w:r>
    </w:p>
    <w:p w14:paraId="164D1BDF" w14:textId="77777777" w:rsidR="00BD65E9" w:rsidRDefault="00197EB1" w:rsidP="00197EB1">
      <w:pPr>
        <w:pStyle w:val="ListParagraph"/>
        <w:numPr>
          <w:ilvl w:val="0"/>
          <w:numId w:val="2"/>
        </w:numPr>
        <w:rPr>
          <w:sz w:val="23"/>
          <w:szCs w:val="23"/>
        </w:rPr>
      </w:pPr>
      <w:r w:rsidRPr="00FA70BF">
        <w:t>BREAK activity – Stretch</w:t>
      </w:r>
      <w:r w:rsidR="00150212">
        <w:t>/movement</w:t>
      </w:r>
      <w:r w:rsidRPr="00FA70BF">
        <w:t xml:space="preserve"> </w:t>
      </w:r>
      <w:r w:rsidR="00150212">
        <w:tab/>
      </w:r>
      <w:r w:rsidR="00150212">
        <w:tab/>
      </w:r>
      <w:r w:rsidR="00150212">
        <w:tab/>
      </w:r>
      <w:r w:rsidR="00150212">
        <w:tab/>
      </w:r>
      <w:r w:rsidRPr="00FA70BF">
        <w:t>-</w:t>
      </w:r>
      <w:r w:rsidR="005C2F8B">
        <w:t>Name</w:t>
      </w:r>
      <w:r w:rsidR="00BD65E9">
        <w:tab/>
      </w:r>
    </w:p>
    <w:p w14:paraId="2732E8C5" w14:textId="77777777" w:rsidR="00940A3D" w:rsidRDefault="00940A3D" w:rsidP="003F17F3">
      <w:pPr>
        <w:ind w:left="1440" w:firstLine="720"/>
        <w:rPr>
          <w:b/>
        </w:rPr>
      </w:pPr>
    </w:p>
    <w:p w14:paraId="67188E3A" w14:textId="77777777" w:rsidR="003F17F3" w:rsidRPr="00A66869" w:rsidRDefault="003F17F3" w:rsidP="003F17F3">
      <w:pPr>
        <w:ind w:left="1440" w:firstLine="720"/>
        <w:rPr>
          <w:b/>
        </w:rPr>
      </w:pPr>
      <w:r w:rsidRPr="00A66869">
        <w:rPr>
          <w:b/>
        </w:rPr>
        <w:t xml:space="preserve">Introduce </w:t>
      </w:r>
      <w:r w:rsidR="0067013F" w:rsidRPr="00A66869">
        <w:rPr>
          <w:b/>
        </w:rPr>
        <w:t>team</w:t>
      </w:r>
      <w:r w:rsidR="00BF352E">
        <w:rPr>
          <w:b/>
        </w:rPr>
        <w:t xml:space="preserve"> (10 min)</w:t>
      </w:r>
    </w:p>
    <w:p w14:paraId="34153DE8" w14:textId="77777777" w:rsidR="00E66E86" w:rsidRDefault="005C2F8B" w:rsidP="005C2F8B">
      <w:pPr>
        <w:pStyle w:val="ListParagraph"/>
        <w:numPr>
          <w:ilvl w:val="0"/>
          <w:numId w:val="2"/>
        </w:numPr>
      </w:pPr>
      <w:r w:rsidRPr="005C2F8B">
        <w:t>Team introductions</w:t>
      </w:r>
    </w:p>
    <w:p w14:paraId="2DF4CA45" w14:textId="77777777" w:rsidR="005C2F8B" w:rsidRPr="005C2F8B" w:rsidRDefault="005C2F8B" w:rsidP="005C2F8B">
      <w:pPr>
        <w:pStyle w:val="ListParagraph"/>
        <w:ind w:left="2880"/>
      </w:pPr>
    </w:p>
    <w:p w14:paraId="23007C81" w14:textId="77777777" w:rsidR="00197EB1" w:rsidRPr="00A66869" w:rsidRDefault="00736FB3" w:rsidP="00197EB1">
      <w:pPr>
        <w:ind w:left="1440" w:firstLine="720"/>
        <w:rPr>
          <w:b/>
        </w:rPr>
      </w:pPr>
      <w:r w:rsidRPr="00A66869">
        <w:rPr>
          <w:b/>
        </w:rPr>
        <w:t>Introducing Workshops</w:t>
      </w:r>
      <w:r w:rsidR="00BF352E">
        <w:rPr>
          <w:b/>
        </w:rPr>
        <w:t xml:space="preserve"> (30 min)</w:t>
      </w:r>
    </w:p>
    <w:p w14:paraId="64B5269F" w14:textId="77777777" w:rsidR="00197EB1" w:rsidRPr="00A66869" w:rsidRDefault="00A41E17" w:rsidP="00197EB1">
      <w:pPr>
        <w:pStyle w:val="ListParagraph"/>
        <w:numPr>
          <w:ilvl w:val="0"/>
          <w:numId w:val="14"/>
        </w:numPr>
      </w:pPr>
      <w:r>
        <w:t>Introduce workshop facilitators</w:t>
      </w:r>
      <w:r>
        <w:tab/>
      </w:r>
      <w:r>
        <w:tab/>
      </w:r>
      <w:r>
        <w:tab/>
      </w:r>
      <w:r>
        <w:tab/>
      </w:r>
      <w:r>
        <w:tab/>
        <w:t>-</w:t>
      </w:r>
      <w:r w:rsidR="005C2F8B">
        <w:t>Name</w:t>
      </w:r>
    </w:p>
    <w:p w14:paraId="14977FBA" w14:textId="77777777" w:rsidR="00A41E17" w:rsidRPr="00A66869" w:rsidRDefault="00A41E17" w:rsidP="00A41E17">
      <w:pPr>
        <w:pStyle w:val="ListParagraph"/>
        <w:ind w:left="3600"/>
      </w:pPr>
    </w:p>
    <w:p w14:paraId="130BAD82" w14:textId="77777777" w:rsidR="00736FB3" w:rsidRPr="00A66869" w:rsidRDefault="00736FB3" w:rsidP="00736FB3">
      <w:pPr>
        <w:ind w:left="1440" w:firstLine="720"/>
        <w:rPr>
          <w:rFonts w:cs="Calibri"/>
        </w:rPr>
      </w:pPr>
      <w:r w:rsidRPr="00A66869">
        <w:rPr>
          <w:rFonts w:cs="Calibri"/>
          <w:b/>
        </w:rPr>
        <w:t>Wrap up</w:t>
      </w:r>
      <w:r w:rsidR="00BF352E">
        <w:rPr>
          <w:rFonts w:cs="Calibri"/>
          <w:b/>
        </w:rPr>
        <w:t xml:space="preserve"> (5 min)</w:t>
      </w:r>
    </w:p>
    <w:p w14:paraId="420C0AC6" w14:textId="77777777" w:rsidR="00A41E17" w:rsidRDefault="00E66E86" w:rsidP="00A41E17">
      <w:pPr>
        <w:pStyle w:val="ListParagraph"/>
        <w:numPr>
          <w:ilvl w:val="0"/>
          <w:numId w:val="15"/>
        </w:numPr>
      </w:pPr>
      <w:r>
        <w:t>Final a</w:t>
      </w:r>
      <w:r w:rsidR="00736FB3" w:rsidRPr="004E7A62">
        <w:t>nnoun</w:t>
      </w:r>
      <w:r w:rsidR="00A41E17">
        <w:t>cements for the week &amp; workshop</w:t>
      </w:r>
      <w:r w:rsidR="00A41E17">
        <w:tab/>
      </w:r>
      <w:r w:rsidR="00A41E17">
        <w:tab/>
      </w:r>
      <w:r w:rsidR="00A41E17">
        <w:tab/>
        <w:t>-</w:t>
      </w:r>
      <w:r w:rsidR="005C2F8B">
        <w:t>Name</w:t>
      </w:r>
    </w:p>
    <w:p w14:paraId="630630C2" w14:textId="77777777" w:rsidR="00736FB3" w:rsidRPr="00417378" w:rsidRDefault="00A41E17" w:rsidP="00736FB3">
      <w:pPr>
        <w:pStyle w:val="ListParagraph"/>
        <w:numPr>
          <w:ilvl w:val="0"/>
          <w:numId w:val="15"/>
        </w:numPr>
        <w:rPr>
          <w:b/>
        </w:rPr>
      </w:pPr>
      <w:r>
        <w:rPr>
          <w:rFonts w:cs="Calibri"/>
        </w:rPr>
        <w:t>Address any</w:t>
      </w:r>
      <w:r w:rsidR="00736FB3" w:rsidRPr="00A66869">
        <w:rPr>
          <w:rFonts w:cs="Calibri"/>
        </w:rPr>
        <w:t xml:space="preserve">/comments from participants </w:t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  <w:t>-</w:t>
      </w:r>
      <w:r w:rsidR="005C2F8B">
        <w:rPr>
          <w:rFonts w:cs="Calibri"/>
        </w:rPr>
        <w:t>Name</w:t>
      </w:r>
    </w:p>
    <w:p w14:paraId="7F8972B7" w14:textId="77777777" w:rsidR="00BF352E" w:rsidRPr="00A66869" w:rsidRDefault="00BF352E" w:rsidP="00BF352E">
      <w:pPr>
        <w:pStyle w:val="ListParagraph"/>
        <w:ind w:left="2880"/>
        <w:rPr>
          <w:b/>
        </w:rPr>
      </w:pPr>
    </w:p>
    <w:p w14:paraId="5702DA6E" w14:textId="77777777" w:rsidR="007064B1" w:rsidRPr="00A66869" w:rsidRDefault="007064B1" w:rsidP="007064B1">
      <w:pPr>
        <w:ind w:left="2160"/>
        <w:rPr>
          <w:b/>
        </w:rPr>
      </w:pPr>
      <w:r w:rsidRPr="00A66869">
        <w:rPr>
          <w:b/>
        </w:rPr>
        <w:t>Closing</w:t>
      </w:r>
      <w:r w:rsidR="00BF352E">
        <w:rPr>
          <w:b/>
        </w:rPr>
        <w:t xml:space="preserve"> (5 min)</w:t>
      </w:r>
    </w:p>
    <w:p w14:paraId="238282DB" w14:textId="77777777" w:rsidR="00BC11E8" w:rsidRPr="00A66869" w:rsidRDefault="00BC11E8" w:rsidP="00130E90">
      <w:pPr>
        <w:pStyle w:val="ListParagraph"/>
        <w:numPr>
          <w:ilvl w:val="0"/>
          <w:numId w:val="2"/>
        </w:numPr>
      </w:pPr>
      <w:r w:rsidRPr="00A66869">
        <w:t>Surveys</w:t>
      </w:r>
      <w:r w:rsidR="00385FF5">
        <w:t xml:space="preserve"> </w:t>
      </w:r>
      <w:r w:rsidR="00A41E17">
        <w:tab/>
      </w:r>
      <w:r w:rsidR="00A41E17">
        <w:tab/>
      </w:r>
      <w:r w:rsidR="00A41E17">
        <w:tab/>
      </w:r>
      <w:r w:rsidR="00A41E17">
        <w:tab/>
      </w:r>
      <w:r w:rsidR="00A41E17">
        <w:tab/>
      </w:r>
      <w:r w:rsidR="00A41E17">
        <w:tab/>
      </w:r>
      <w:r w:rsidR="00A41E17">
        <w:tab/>
        <w:t>-</w:t>
      </w:r>
      <w:r w:rsidR="005C2F8B">
        <w:t>Name</w:t>
      </w:r>
    </w:p>
    <w:p w14:paraId="60E2DDAE" w14:textId="77777777" w:rsidR="00A15887" w:rsidRDefault="00A15887" w:rsidP="00A15887">
      <w:pPr>
        <w:rPr>
          <w:b/>
        </w:rPr>
      </w:pPr>
    </w:p>
    <w:p w14:paraId="7A5F390B" w14:textId="77777777" w:rsidR="0081294A" w:rsidRDefault="0081294A" w:rsidP="0081294A">
      <w:pPr>
        <w:rPr>
          <w:b/>
        </w:rPr>
      </w:pPr>
      <w:r>
        <w:rPr>
          <w:b/>
        </w:rPr>
        <w:t>Agenda:</w:t>
      </w:r>
    </w:p>
    <w:p w14:paraId="321C5D39" w14:textId="77777777" w:rsidR="0081294A" w:rsidRPr="00FA70BF" w:rsidRDefault="0081294A" w:rsidP="0081294A">
      <w:pPr>
        <w:rPr>
          <w:b/>
        </w:rPr>
      </w:pPr>
      <w:r w:rsidRPr="00FA2D00">
        <w:rPr>
          <w:b/>
          <w:highlight w:val="yellow"/>
        </w:rPr>
        <w:t>2-2:15</w:t>
      </w:r>
      <w:r>
        <w:rPr>
          <w:b/>
        </w:rPr>
        <w:tab/>
      </w:r>
      <w:r>
        <w:rPr>
          <w:b/>
        </w:rPr>
        <w:tab/>
      </w:r>
      <w:r w:rsidRPr="003F17F3">
        <w:rPr>
          <w:b/>
        </w:rPr>
        <w:tab/>
      </w:r>
      <w:r>
        <w:rPr>
          <w:b/>
        </w:rPr>
        <w:t>Team recap</w:t>
      </w:r>
      <w:r w:rsidR="005C2F8B">
        <w:rPr>
          <w:b/>
        </w:rPr>
        <w:t>/debrief</w:t>
      </w:r>
      <w:r w:rsidR="005C2F8B">
        <w:rPr>
          <w:b/>
        </w:rPr>
        <w:tab/>
      </w:r>
      <w:r w:rsidR="005C2F8B">
        <w:rPr>
          <w:b/>
        </w:rPr>
        <w:tab/>
      </w:r>
      <w:r w:rsidR="005C2F8B">
        <w:rPr>
          <w:b/>
        </w:rPr>
        <w:tab/>
      </w:r>
      <w:r w:rsidR="005C2F8B">
        <w:rPr>
          <w:b/>
        </w:rPr>
        <w:tab/>
      </w:r>
      <w:r w:rsidR="005C2F8B">
        <w:rPr>
          <w:b/>
        </w:rPr>
        <w:tab/>
      </w:r>
      <w:r w:rsidR="005C2F8B">
        <w:rPr>
          <w:b/>
        </w:rPr>
        <w:tab/>
      </w:r>
      <w:r w:rsidR="005C2F8B">
        <w:rPr>
          <w:b/>
        </w:rPr>
        <w:tab/>
      </w:r>
      <w:r>
        <w:rPr>
          <w:b/>
        </w:rPr>
        <w:t>-Team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053121DC" w14:textId="77777777" w:rsidR="0081294A" w:rsidRDefault="0081294A" w:rsidP="00A15887">
      <w:pPr>
        <w:rPr>
          <w:b/>
        </w:rPr>
      </w:pPr>
    </w:p>
    <w:p w14:paraId="48ECB9B5" w14:textId="77777777" w:rsidR="0081294A" w:rsidRDefault="0081294A" w:rsidP="00A15887">
      <w:pPr>
        <w:rPr>
          <w:b/>
        </w:rPr>
      </w:pPr>
    </w:p>
    <w:p w14:paraId="3C9D24DA" w14:textId="77777777" w:rsidR="00A15887" w:rsidRPr="00A15887" w:rsidRDefault="00A15887" w:rsidP="00A15887">
      <w:pPr>
        <w:rPr>
          <w:b/>
        </w:rPr>
      </w:pPr>
      <w:r w:rsidRPr="00A15887">
        <w:rPr>
          <w:b/>
        </w:rPr>
        <w:t>Staffing:</w:t>
      </w:r>
    </w:p>
    <w:tbl>
      <w:tblPr>
        <w:tblStyle w:val="TableGrid"/>
        <w:tblW w:w="8527" w:type="dxa"/>
        <w:tblInd w:w="1548" w:type="dxa"/>
        <w:tblLook w:val="04A0" w:firstRow="1" w:lastRow="0" w:firstColumn="1" w:lastColumn="0" w:noHBand="0" w:noVBand="1"/>
      </w:tblPr>
      <w:tblGrid>
        <w:gridCol w:w="2986"/>
        <w:gridCol w:w="5541"/>
      </w:tblGrid>
      <w:tr w:rsidR="000B60A9" w14:paraId="2C2D2A49" w14:textId="77777777" w:rsidTr="0075617D">
        <w:tc>
          <w:tcPr>
            <w:tcW w:w="2986" w:type="dxa"/>
            <w:shd w:val="clear" w:color="auto" w:fill="auto"/>
            <w:vAlign w:val="center"/>
          </w:tcPr>
          <w:p w14:paraId="739B9FB3" w14:textId="77777777" w:rsidR="000B60A9" w:rsidRDefault="000B60A9" w:rsidP="0075617D">
            <w:r>
              <w:t>Host</w:t>
            </w:r>
          </w:p>
        </w:tc>
        <w:tc>
          <w:tcPr>
            <w:tcW w:w="5541" w:type="dxa"/>
            <w:vAlign w:val="center"/>
          </w:tcPr>
          <w:p w14:paraId="344A946F" w14:textId="77777777" w:rsidR="000B60A9" w:rsidRDefault="005C2F8B" w:rsidP="0075617D">
            <w:r>
              <w:t>Name</w:t>
            </w:r>
          </w:p>
        </w:tc>
      </w:tr>
      <w:tr w:rsidR="00A15887" w14:paraId="24C2D137" w14:textId="77777777" w:rsidTr="0075617D">
        <w:tc>
          <w:tcPr>
            <w:tcW w:w="2986" w:type="dxa"/>
            <w:shd w:val="clear" w:color="auto" w:fill="auto"/>
            <w:vAlign w:val="center"/>
          </w:tcPr>
          <w:p w14:paraId="5BBC02B1" w14:textId="77777777" w:rsidR="00A15887" w:rsidRDefault="00A15887" w:rsidP="0075617D">
            <w:r>
              <w:t>Cohost</w:t>
            </w:r>
          </w:p>
        </w:tc>
        <w:tc>
          <w:tcPr>
            <w:tcW w:w="5541" w:type="dxa"/>
            <w:vAlign w:val="center"/>
          </w:tcPr>
          <w:p w14:paraId="56C027C7" w14:textId="77777777" w:rsidR="00A15887" w:rsidRDefault="005C2F8B" w:rsidP="0075617D">
            <w:r>
              <w:t>Name</w:t>
            </w:r>
          </w:p>
        </w:tc>
      </w:tr>
      <w:tr w:rsidR="00A15887" w14:paraId="2A873F3F" w14:textId="77777777" w:rsidTr="0075617D">
        <w:tc>
          <w:tcPr>
            <w:tcW w:w="2986" w:type="dxa"/>
            <w:shd w:val="clear" w:color="auto" w:fill="auto"/>
            <w:vAlign w:val="center"/>
          </w:tcPr>
          <w:p w14:paraId="60E0EF3D" w14:textId="77777777" w:rsidR="00A15887" w:rsidRDefault="00A15887" w:rsidP="0075617D">
            <w:r>
              <w:t>Zoom Security – “Hype man”</w:t>
            </w:r>
          </w:p>
        </w:tc>
        <w:tc>
          <w:tcPr>
            <w:tcW w:w="5541" w:type="dxa"/>
            <w:vAlign w:val="center"/>
          </w:tcPr>
          <w:p w14:paraId="3046E335" w14:textId="77777777" w:rsidR="00A15887" w:rsidRDefault="005C2F8B" w:rsidP="0075617D">
            <w:r>
              <w:t>Name</w:t>
            </w:r>
          </w:p>
        </w:tc>
      </w:tr>
      <w:tr w:rsidR="00A15887" w14:paraId="72E85E5C" w14:textId="77777777" w:rsidTr="0075617D">
        <w:tc>
          <w:tcPr>
            <w:tcW w:w="2986" w:type="dxa"/>
            <w:shd w:val="clear" w:color="auto" w:fill="FFFFFF" w:themeFill="background1"/>
            <w:vAlign w:val="center"/>
          </w:tcPr>
          <w:p w14:paraId="2192294F" w14:textId="77777777" w:rsidR="00A15887" w:rsidRPr="00EF74C3" w:rsidRDefault="00A15887" w:rsidP="00EF74C3">
            <w:r w:rsidRPr="00EF74C3">
              <w:t>Tech person</w:t>
            </w:r>
            <w:r w:rsidR="00EF74C3" w:rsidRPr="00EF74C3">
              <w:t xml:space="preserve"> </w:t>
            </w:r>
          </w:p>
        </w:tc>
        <w:tc>
          <w:tcPr>
            <w:tcW w:w="5541" w:type="dxa"/>
            <w:vAlign w:val="center"/>
          </w:tcPr>
          <w:p w14:paraId="7F4771DE" w14:textId="77777777" w:rsidR="00A15887" w:rsidRDefault="005C2F8B" w:rsidP="0075617D">
            <w:r>
              <w:t>Name</w:t>
            </w:r>
          </w:p>
        </w:tc>
      </w:tr>
      <w:tr w:rsidR="00A15887" w14:paraId="46AF2A5F" w14:textId="77777777" w:rsidTr="0075617D">
        <w:tc>
          <w:tcPr>
            <w:tcW w:w="2986" w:type="dxa"/>
            <w:shd w:val="clear" w:color="auto" w:fill="F2F2F2" w:themeFill="background1" w:themeFillShade="F2"/>
            <w:vAlign w:val="center"/>
          </w:tcPr>
          <w:p w14:paraId="5778F46B" w14:textId="77777777" w:rsidR="00A15887" w:rsidRDefault="00A15887" w:rsidP="0075617D">
            <w:r>
              <w:t>Mental Health staff</w:t>
            </w:r>
          </w:p>
        </w:tc>
        <w:tc>
          <w:tcPr>
            <w:tcW w:w="5541" w:type="dxa"/>
            <w:shd w:val="clear" w:color="auto" w:fill="F2F2F2" w:themeFill="background1" w:themeFillShade="F2"/>
            <w:vAlign w:val="center"/>
          </w:tcPr>
          <w:p w14:paraId="56459698" w14:textId="77777777" w:rsidR="00A15887" w:rsidRDefault="005C2F8B" w:rsidP="0075617D">
            <w:r>
              <w:t>Name</w:t>
            </w:r>
          </w:p>
        </w:tc>
      </w:tr>
    </w:tbl>
    <w:p w14:paraId="48F96098" w14:textId="77777777" w:rsidR="00A15887" w:rsidRPr="00A15887" w:rsidRDefault="00A15887" w:rsidP="00A15887">
      <w:pPr>
        <w:rPr>
          <w:sz w:val="23"/>
          <w:szCs w:val="23"/>
        </w:rPr>
      </w:pPr>
    </w:p>
    <w:p w14:paraId="21FB7825" w14:textId="77777777" w:rsidR="00EF75C5" w:rsidRPr="00EB7CA5" w:rsidRDefault="00EF75C5" w:rsidP="00EF75C5">
      <w:pPr>
        <w:pStyle w:val="ListParagraph"/>
        <w:ind w:left="2520"/>
      </w:pPr>
    </w:p>
    <w:p w14:paraId="473CDD83" w14:textId="77777777" w:rsidR="00F70376" w:rsidRDefault="0067013F" w:rsidP="000225C8">
      <w:pPr>
        <w:rPr>
          <w:b/>
        </w:rPr>
      </w:pPr>
      <w:r>
        <w:rPr>
          <w:b/>
        </w:rPr>
        <w:t>Other Tasks:</w:t>
      </w:r>
      <w:r w:rsidR="004E5F05" w:rsidRPr="000225C8">
        <w:rPr>
          <w:b/>
        </w:rPr>
        <w:tab/>
      </w:r>
    </w:p>
    <w:p w14:paraId="050ABBAB" w14:textId="77777777" w:rsidR="00F70376" w:rsidRDefault="00F70376" w:rsidP="000225C8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4997"/>
        <w:gridCol w:w="3638"/>
      </w:tblGrid>
      <w:tr w:rsidR="00F70376" w14:paraId="1D46346E" w14:textId="77777777" w:rsidTr="00C96941">
        <w:tc>
          <w:tcPr>
            <w:tcW w:w="2155" w:type="dxa"/>
          </w:tcPr>
          <w:p w14:paraId="07CE30C5" w14:textId="77777777" w:rsidR="00F70376" w:rsidRDefault="00F70376" w:rsidP="000225C8">
            <w:pPr>
              <w:rPr>
                <w:b/>
              </w:rPr>
            </w:pPr>
            <w:r w:rsidRPr="003C2758">
              <w:t>Host</w:t>
            </w:r>
            <w:r>
              <w:rPr>
                <w:b/>
              </w:rPr>
              <w:tab/>
            </w:r>
          </w:p>
        </w:tc>
        <w:tc>
          <w:tcPr>
            <w:tcW w:w="4997" w:type="dxa"/>
          </w:tcPr>
          <w:p w14:paraId="0C319809" w14:textId="77777777" w:rsidR="00F70376" w:rsidRDefault="00F70376" w:rsidP="00F70376">
            <w:pPr>
              <w:pStyle w:val="ListParagraph"/>
              <w:numPr>
                <w:ilvl w:val="0"/>
                <w:numId w:val="1"/>
              </w:numPr>
            </w:pPr>
            <w:r>
              <w:t>Welcome (healthy risk)</w:t>
            </w:r>
          </w:p>
          <w:p w14:paraId="65A25A06" w14:textId="77777777" w:rsidR="00F70376" w:rsidRDefault="00F70376" w:rsidP="00F70376">
            <w:pPr>
              <w:pStyle w:val="ListParagraph"/>
              <w:numPr>
                <w:ilvl w:val="0"/>
                <w:numId w:val="1"/>
              </w:numPr>
            </w:pPr>
            <w:r>
              <w:lastRenderedPageBreak/>
              <w:t>Polling activities – share results</w:t>
            </w:r>
          </w:p>
          <w:p w14:paraId="20648055" w14:textId="77777777" w:rsidR="00F70376" w:rsidRDefault="00F70376" w:rsidP="00F70376">
            <w:pPr>
              <w:pStyle w:val="ListParagraph"/>
              <w:numPr>
                <w:ilvl w:val="0"/>
                <w:numId w:val="1"/>
              </w:numPr>
            </w:pPr>
            <w:r>
              <w:t>Break time</w:t>
            </w:r>
          </w:p>
          <w:p w14:paraId="4A9C02C9" w14:textId="77777777" w:rsidR="00F70376" w:rsidRPr="00F70376" w:rsidRDefault="00F70376" w:rsidP="000225C8">
            <w:pPr>
              <w:pStyle w:val="ListParagraph"/>
              <w:numPr>
                <w:ilvl w:val="0"/>
                <w:numId w:val="1"/>
              </w:numPr>
            </w:pPr>
            <w:r>
              <w:t>Closing and closing survey’s</w:t>
            </w:r>
          </w:p>
        </w:tc>
        <w:tc>
          <w:tcPr>
            <w:tcW w:w="3638" w:type="dxa"/>
          </w:tcPr>
          <w:p w14:paraId="5E23C4EA" w14:textId="77777777" w:rsidR="00F70376" w:rsidRDefault="00F70376" w:rsidP="000225C8">
            <w:pPr>
              <w:rPr>
                <w:b/>
              </w:rPr>
            </w:pPr>
          </w:p>
        </w:tc>
      </w:tr>
      <w:tr w:rsidR="00F70376" w14:paraId="6D70D8B0" w14:textId="77777777" w:rsidTr="00C96941">
        <w:tc>
          <w:tcPr>
            <w:tcW w:w="2155" w:type="dxa"/>
          </w:tcPr>
          <w:p w14:paraId="29561742" w14:textId="77777777" w:rsidR="00F70376" w:rsidRPr="003C2758" w:rsidRDefault="00F70376" w:rsidP="000225C8">
            <w:r>
              <w:t>Cohost</w:t>
            </w:r>
          </w:p>
        </w:tc>
        <w:tc>
          <w:tcPr>
            <w:tcW w:w="4997" w:type="dxa"/>
          </w:tcPr>
          <w:p w14:paraId="66C71AC3" w14:textId="77777777" w:rsidR="00F70376" w:rsidRDefault="00F70376" w:rsidP="00F70376">
            <w:pPr>
              <w:pStyle w:val="ListParagraph"/>
              <w:numPr>
                <w:ilvl w:val="0"/>
                <w:numId w:val="12"/>
              </w:numPr>
            </w:pPr>
            <w:r>
              <w:t>Monitor concerning post – inform MH staff</w:t>
            </w:r>
          </w:p>
          <w:p w14:paraId="7F5A983B" w14:textId="77777777" w:rsidR="00F70376" w:rsidRDefault="00F70376" w:rsidP="00F70376">
            <w:pPr>
              <w:pStyle w:val="ListParagraph"/>
              <w:numPr>
                <w:ilvl w:val="0"/>
                <w:numId w:val="12"/>
              </w:numPr>
            </w:pPr>
            <w:r>
              <w:t>Share the lifeline number</w:t>
            </w:r>
          </w:p>
          <w:p w14:paraId="518F1721" w14:textId="77777777" w:rsidR="00F70376" w:rsidRDefault="00F70376" w:rsidP="00F70376">
            <w:pPr>
              <w:pStyle w:val="ListParagraph"/>
              <w:numPr>
                <w:ilvl w:val="0"/>
                <w:numId w:val="12"/>
              </w:numPr>
            </w:pPr>
            <w:r>
              <w:t xml:space="preserve">Take attendance </w:t>
            </w:r>
          </w:p>
          <w:p w14:paraId="79772507" w14:textId="77777777" w:rsidR="00F70376" w:rsidRDefault="00F70376" w:rsidP="00F70376">
            <w:pPr>
              <w:pStyle w:val="ListParagraph"/>
              <w:numPr>
                <w:ilvl w:val="0"/>
                <w:numId w:val="12"/>
              </w:numPr>
            </w:pPr>
            <w:r>
              <w:t xml:space="preserve">Monitor Zoom chat – questions </w:t>
            </w:r>
          </w:p>
          <w:p w14:paraId="6AD467CA" w14:textId="77777777" w:rsidR="00F70376" w:rsidRDefault="00F70376" w:rsidP="00F70376">
            <w:pPr>
              <w:pStyle w:val="ListParagraph"/>
              <w:numPr>
                <w:ilvl w:val="0"/>
                <w:numId w:val="12"/>
              </w:numPr>
            </w:pPr>
            <w:r>
              <w:t>Initiate Virtual protocol, if needed</w:t>
            </w:r>
          </w:p>
        </w:tc>
        <w:tc>
          <w:tcPr>
            <w:tcW w:w="3638" w:type="dxa"/>
          </w:tcPr>
          <w:p w14:paraId="719EA019" w14:textId="77777777" w:rsidR="00F70376" w:rsidRDefault="00F70376" w:rsidP="000225C8">
            <w:pPr>
              <w:rPr>
                <w:b/>
                <w:i/>
              </w:rPr>
            </w:pPr>
          </w:p>
        </w:tc>
      </w:tr>
      <w:tr w:rsidR="00F70376" w14:paraId="74B19738" w14:textId="77777777" w:rsidTr="00C96941">
        <w:tc>
          <w:tcPr>
            <w:tcW w:w="2155" w:type="dxa"/>
          </w:tcPr>
          <w:p w14:paraId="1D35D0A6" w14:textId="77777777" w:rsidR="00F70376" w:rsidRPr="003C2758" w:rsidRDefault="00F70376" w:rsidP="000225C8">
            <w:r>
              <w:t>Tech-y Person</w:t>
            </w:r>
          </w:p>
        </w:tc>
        <w:tc>
          <w:tcPr>
            <w:tcW w:w="4997" w:type="dxa"/>
          </w:tcPr>
          <w:p w14:paraId="34923BC2" w14:textId="77777777" w:rsidR="00F70376" w:rsidRDefault="00F70376" w:rsidP="00F70376">
            <w:pPr>
              <w:pStyle w:val="ListParagraph"/>
              <w:numPr>
                <w:ilvl w:val="0"/>
                <w:numId w:val="16"/>
              </w:numPr>
            </w:pPr>
            <w:r>
              <w:t>Issues with sound</w:t>
            </w:r>
          </w:p>
          <w:p w14:paraId="690B57F1" w14:textId="77777777" w:rsidR="00F70376" w:rsidRDefault="00F70376" w:rsidP="00F70376">
            <w:pPr>
              <w:pStyle w:val="ListParagraph"/>
              <w:numPr>
                <w:ilvl w:val="0"/>
                <w:numId w:val="3"/>
              </w:numPr>
              <w:ind w:left="360"/>
            </w:pPr>
            <w:r>
              <w:t>Lost connection</w:t>
            </w:r>
          </w:p>
          <w:p w14:paraId="7339A9EA" w14:textId="77777777" w:rsidR="00F70376" w:rsidRDefault="00F70376" w:rsidP="00F70376">
            <w:pPr>
              <w:pStyle w:val="ListParagraph"/>
              <w:numPr>
                <w:ilvl w:val="0"/>
                <w:numId w:val="3"/>
              </w:numPr>
              <w:ind w:left="360"/>
            </w:pPr>
            <w:r>
              <w:t>Recording</w:t>
            </w:r>
          </w:p>
          <w:p w14:paraId="06386F65" w14:textId="77777777" w:rsidR="00F70376" w:rsidRDefault="00F70376" w:rsidP="00F70376">
            <w:pPr>
              <w:pStyle w:val="ListParagraph"/>
              <w:numPr>
                <w:ilvl w:val="0"/>
                <w:numId w:val="3"/>
              </w:numPr>
              <w:ind w:left="360"/>
            </w:pPr>
            <w:r>
              <w:t xml:space="preserve">Assist participants </w:t>
            </w:r>
          </w:p>
        </w:tc>
        <w:tc>
          <w:tcPr>
            <w:tcW w:w="3638" w:type="dxa"/>
          </w:tcPr>
          <w:p w14:paraId="3E16330F" w14:textId="77777777" w:rsidR="00F70376" w:rsidRDefault="00F70376" w:rsidP="00F70376">
            <w:pPr>
              <w:rPr>
                <w:b/>
                <w:i/>
              </w:rPr>
            </w:pPr>
          </w:p>
        </w:tc>
      </w:tr>
      <w:tr w:rsidR="00F70376" w14:paraId="4867AD1F" w14:textId="77777777" w:rsidTr="00C96941">
        <w:tc>
          <w:tcPr>
            <w:tcW w:w="2155" w:type="dxa"/>
          </w:tcPr>
          <w:p w14:paraId="5C033834" w14:textId="77777777" w:rsidR="00F70376" w:rsidRPr="003C2758" w:rsidRDefault="00F70376" w:rsidP="000225C8">
            <w:r>
              <w:t>Zoom Security – Hype Man</w:t>
            </w:r>
            <w:r>
              <w:tab/>
            </w:r>
          </w:p>
        </w:tc>
        <w:tc>
          <w:tcPr>
            <w:tcW w:w="4997" w:type="dxa"/>
          </w:tcPr>
          <w:p w14:paraId="028FFC49" w14:textId="77777777" w:rsidR="00F70376" w:rsidRDefault="00F70376" w:rsidP="00F70376">
            <w:pPr>
              <w:pStyle w:val="ListParagraph"/>
              <w:numPr>
                <w:ilvl w:val="0"/>
                <w:numId w:val="4"/>
              </w:numPr>
            </w:pPr>
            <w:r>
              <w:t>Zoom bombers</w:t>
            </w:r>
          </w:p>
          <w:p w14:paraId="68CE2461" w14:textId="77777777" w:rsidR="00F70376" w:rsidRDefault="00F70376" w:rsidP="00F70376">
            <w:pPr>
              <w:pStyle w:val="ListParagraph"/>
              <w:numPr>
                <w:ilvl w:val="0"/>
                <w:numId w:val="4"/>
              </w:numPr>
            </w:pPr>
            <w:r>
              <w:t xml:space="preserve">Polling activities </w:t>
            </w:r>
          </w:p>
          <w:p w14:paraId="47568F5B" w14:textId="77777777" w:rsidR="00B1040E" w:rsidRDefault="00B1040E" w:rsidP="00F70376">
            <w:pPr>
              <w:pStyle w:val="ListParagraph"/>
              <w:numPr>
                <w:ilvl w:val="0"/>
                <w:numId w:val="4"/>
              </w:numPr>
            </w:pPr>
            <w:r>
              <w:t xml:space="preserve">Break activities </w:t>
            </w:r>
          </w:p>
          <w:p w14:paraId="5EC6790A" w14:textId="77777777" w:rsidR="00B1040E" w:rsidRDefault="00B1040E" w:rsidP="00F70376">
            <w:pPr>
              <w:pStyle w:val="ListParagraph"/>
              <w:numPr>
                <w:ilvl w:val="0"/>
                <w:numId w:val="4"/>
              </w:numPr>
            </w:pPr>
            <w:r>
              <w:t xml:space="preserve">Active participant </w:t>
            </w:r>
          </w:p>
        </w:tc>
        <w:tc>
          <w:tcPr>
            <w:tcW w:w="3638" w:type="dxa"/>
          </w:tcPr>
          <w:p w14:paraId="7F1E4C72" w14:textId="77777777" w:rsidR="00F70376" w:rsidRDefault="00F70376" w:rsidP="000225C8">
            <w:pPr>
              <w:rPr>
                <w:b/>
                <w:i/>
              </w:rPr>
            </w:pPr>
          </w:p>
        </w:tc>
      </w:tr>
    </w:tbl>
    <w:p w14:paraId="4C6953E8" w14:textId="77777777" w:rsidR="00F70376" w:rsidRDefault="00DF6249" w:rsidP="000225C8">
      <w:pPr>
        <w:rPr>
          <w:b/>
        </w:rPr>
      </w:pPr>
      <w:r>
        <w:rPr>
          <w:b/>
        </w:rPr>
        <w:tab/>
      </w:r>
    </w:p>
    <w:p w14:paraId="7FC4B65B" w14:textId="77777777" w:rsidR="007064B1" w:rsidRDefault="005F7AE7" w:rsidP="001B0D47">
      <w:r>
        <w:rPr>
          <w:b/>
        </w:rPr>
        <w:tab/>
      </w:r>
      <w:r w:rsidR="00373697">
        <w:rPr>
          <w:b/>
        </w:rPr>
        <w:tab/>
      </w:r>
      <w:r w:rsidR="001B0D47">
        <w:tab/>
      </w:r>
      <w:r w:rsidR="001B0D47">
        <w:tab/>
      </w:r>
      <w:r w:rsidR="001B0D47">
        <w:tab/>
      </w:r>
    </w:p>
    <w:p w14:paraId="3894C169" w14:textId="77777777" w:rsidR="00971315" w:rsidRDefault="00971315" w:rsidP="001B0D47"/>
    <w:p w14:paraId="3DCCB8D4" w14:textId="77777777" w:rsidR="00971315" w:rsidRDefault="00971315" w:rsidP="001B0D47"/>
    <w:p w14:paraId="71DB7521" w14:textId="77777777" w:rsidR="00971315" w:rsidRDefault="00971315" w:rsidP="001B0D47"/>
    <w:p w14:paraId="0B296435" w14:textId="77777777" w:rsidR="00971315" w:rsidRDefault="00971315" w:rsidP="001B0D47"/>
    <w:p w14:paraId="4DF60A6A" w14:textId="77777777" w:rsidR="00971315" w:rsidRDefault="00971315" w:rsidP="001B0D47"/>
    <w:p w14:paraId="72FA5115" w14:textId="77777777" w:rsidR="00971315" w:rsidRDefault="00971315" w:rsidP="001B0D47"/>
    <w:p w14:paraId="080584E6" w14:textId="77777777" w:rsidR="00971315" w:rsidRDefault="00971315" w:rsidP="001B0D47"/>
    <w:p w14:paraId="56C81F2E" w14:textId="77777777" w:rsidR="00971315" w:rsidRDefault="00971315" w:rsidP="001B0D47"/>
    <w:p w14:paraId="56610752" w14:textId="77777777" w:rsidR="00971315" w:rsidRDefault="00971315" w:rsidP="001B0D47"/>
    <w:sectPr w:rsidR="00971315" w:rsidSect="00E3709C">
      <w:headerReference w:type="default" r:id="rId8"/>
      <w:type w:val="continuous"/>
      <w:pgSz w:w="12240" w:h="15840"/>
      <w:pgMar w:top="72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6244DF" w14:textId="77777777" w:rsidR="00D028A0" w:rsidRDefault="00D028A0" w:rsidP="00C06898">
      <w:r>
        <w:separator/>
      </w:r>
    </w:p>
  </w:endnote>
  <w:endnote w:type="continuationSeparator" w:id="0">
    <w:p w14:paraId="0B32898C" w14:textId="77777777" w:rsidR="00D028A0" w:rsidRDefault="00D028A0" w:rsidP="00C068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2D47FF" w14:textId="77777777" w:rsidR="00D028A0" w:rsidRDefault="00D028A0" w:rsidP="00C06898">
      <w:r>
        <w:separator/>
      </w:r>
    </w:p>
  </w:footnote>
  <w:footnote w:type="continuationSeparator" w:id="0">
    <w:p w14:paraId="7FE3DEE7" w14:textId="77777777" w:rsidR="00D028A0" w:rsidRDefault="00D028A0" w:rsidP="00C068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534F21" w14:textId="77777777" w:rsidR="0075617D" w:rsidRDefault="007561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2C3F29"/>
    <w:multiLevelType w:val="hybridMultilevel"/>
    <w:tmpl w:val="79D2127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053E48DD"/>
    <w:multiLevelType w:val="hybridMultilevel"/>
    <w:tmpl w:val="F77A9E4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 w15:restartNumberingAfterBreak="0">
    <w:nsid w:val="0F5C6CEA"/>
    <w:multiLevelType w:val="hybridMultilevel"/>
    <w:tmpl w:val="DB0E5B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76A618C"/>
    <w:multiLevelType w:val="hybridMultilevel"/>
    <w:tmpl w:val="20EEB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014DB0"/>
    <w:multiLevelType w:val="hybridMultilevel"/>
    <w:tmpl w:val="2E1E867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32E70675"/>
    <w:multiLevelType w:val="multilevel"/>
    <w:tmpl w:val="B804224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  <w:sz w:val="22"/>
      </w:rPr>
    </w:lvl>
    <w:lvl w:ilvl="1">
      <w:start w:val="2"/>
      <w:numFmt w:val="decimal"/>
      <w:lvlText w:val="%1-%2"/>
      <w:lvlJc w:val="left"/>
      <w:pPr>
        <w:ind w:left="360" w:hanging="360"/>
      </w:pPr>
      <w:rPr>
        <w:rFonts w:hint="default"/>
        <w:b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  <w:b/>
        <w:sz w:val="22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  <w:b/>
        <w:sz w:val="22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  <w:b/>
        <w:sz w:val="22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  <w:b/>
        <w:sz w:val="22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  <w:b/>
        <w:sz w:val="22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  <w:b/>
        <w:sz w:val="22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  <w:b/>
        <w:sz w:val="22"/>
      </w:rPr>
    </w:lvl>
  </w:abstractNum>
  <w:abstractNum w:abstractNumId="6" w15:restartNumberingAfterBreak="0">
    <w:nsid w:val="35134B8B"/>
    <w:multiLevelType w:val="hybridMultilevel"/>
    <w:tmpl w:val="804090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8BB0D7A"/>
    <w:multiLevelType w:val="hybridMultilevel"/>
    <w:tmpl w:val="F2089E1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3BB555E2"/>
    <w:multiLevelType w:val="hybridMultilevel"/>
    <w:tmpl w:val="EF9CD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6361DE"/>
    <w:multiLevelType w:val="hybridMultilevel"/>
    <w:tmpl w:val="10A60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2323E2"/>
    <w:multiLevelType w:val="hybridMultilevel"/>
    <w:tmpl w:val="91CCE7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9BF599E"/>
    <w:multiLevelType w:val="hybridMultilevel"/>
    <w:tmpl w:val="ACA26FB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4F3A2D02"/>
    <w:multiLevelType w:val="hybridMultilevel"/>
    <w:tmpl w:val="60506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3A270C"/>
    <w:multiLevelType w:val="hybridMultilevel"/>
    <w:tmpl w:val="50AE8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CD0EEC"/>
    <w:multiLevelType w:val="hybridMultilevel"/>
    <w:tmpl w:val="110E8AD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66662E6F"/>
    <w:multiLevelType w:val="hybridMultilevel"/>
    <w:tmpl w:val="260C1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FC5F3D"/>
    <w:multiLevelType w:val="hybridMultilevel"/>
    <w:tmpl w:val="D02CCF5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7" w15:restartNumberingAfterBreak="0">
    <w:nsid w:val="6A0A5977"/>
    <w:multiLevelType w:val="hybridMultilevel"/>
    <w:tmpl w:val="CC8471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B2E11E5"/>
    <w:multiLevelType w:val="multilevel"/>
    <w:tmpl w:val="58C6F4B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  <w:sz w:val="22"/>
      </w:rPr>
    </w:lvl>
    <w:lvl w:ilvl="1">
      <w:start w:val="2"/>
      <w:numFmt w:val="decimal"/>
      <w:lvlText w:val="%1-%2"/>
      <w:lvlJc w:val="left"/>
      <w:pPr>
        <w:ind w:left="360" w:hanging="360"/>
      </w:pPr>
      <w:rPr>
        <w:rFonts w:hint="default"/>
        <w:b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  <w:b/>
        <w:sz w:val="22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  <w:b/>
        <w:sz w:val="22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  <w:b/>
        <w:sz w:val="22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  <w:b/>
        <w:sz w:val="22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  <w:b/>
        <w:sz w:val="22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  <w:b/>
        <w:sz w:val="22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  <w:b/>
        <w:sz w:val="22"/>
      </w:rPr>
    </w:lvl>
  </w:abstractNum>
  <w:abstractNum w:abstractNumId="19" w15:restartNumberingAfterBreak="0">
    <w:nsid w:val="6C6B2324"/>
    <w:multiLevelType w:val="hybridMultilevel"/>
    <w:tmpl w:val="AC62CE2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0" w15:restartNumberingAfterBreak="0">
    <w:nsid w:val="702F0A9B"/>
    <w:multiLevelType w:val="hybridMultilevel"/>
    <w:tmpl w:val="45CAC62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1" w15:restartNumberingAfterBreak="0">
    <w:nsid w:val="70E25982"/>
    <w:multiLevelType w:val="hybridMultilevel"/>
    <w:tmpl w:val="42029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970C41"/>
    <w:multiLevelType w:val="hybridMultilevel"/>
    <w:tmpl w:val="968CFB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3C4E28"/>
    <w:multiLevelType w:val="hybridMultilevel"/>
    <w:tmpl w:val="1FB4AA2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4" w15:restartNumberingAfterBreak="0">
    <w:nsid w:val="7F065C2D"/>
    <w:multiLevelType w:val="hybridMultilevel"/>
    <w:tmpl w:val="004CD46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5" w15:restartNumberingAfterBreak="0">
    <w:nsid w:val="7F523488"/>
    <w:multiLevelType w:val="hybridMultilevel"/>
    <w:tmpl w:val="0F16114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0"/>
  </w:num>
  <w:num w:numId="3">
    <w:abstractNumId w:val="23"/>
  </w:num>
  <w:num w:numId="4">
    <w:abstractNumId w:val="6"/>
  </w:num>
  <w:num w:numId="5">
    <w:abstractNumId w:val="4"/>
  </w:num>
  <w:num w:numId="6">
    <w:abstractNumId w:val="7"/>
  </w:num>
  <w:num w:numId="7">
    <w:abstractNumId w:val="3"/>
  </w:num>
  <w:num w:numId="8">
    <w:abstractNumId w:val="9"/>
  </w:num>
  <w:num w:numId="9">
    <w:abstractNumId w:val="12"/>
  </w:num>
  <w:num w:numId="10">
    <w:abstractNumId w:val="15"/>
  </w:num>
  <w:num w:numId="11">
    <w:abstractNumId w:val="25"/>
  </w:num>
  <w:num w:numId="12">
    <w:abstractNumId w:val="10"/>
  </w:num>
  <w:num w:numId="13">
    <w:abstractNumId w:val="16"/>
  </w:num>
  <w:num w:numId="14">
    <w:abstractNumId w:val="14"/>
  </w:num>
  <w:num w:numId="15">
    <w:abstractNumId w:val="1"/>
  </w:num>
  <w:num w:numId="16">
    <w:abstractNumId w:val="17"/>
  </w:num>
  <w:num w:numId="17">
    <w:abstractNumId w:val="13"/>
  </w:num>
  <w:num w:numId="18">
    <w:abstractNumId w:val="11"/>
  </w:num>
  <w:num w:numId="19">
    <w:abstractNumId w:val="24"/>
  </w:num>
  <w:num w:numId="20">
    <w:abstractNumId w:val="19"/>
  </w:num>
  <w:num w:numId="21">
    <w:abstractNumId w:val="22"/>
  </w:num>
  <w:num w:numId="22">
    <w:abstractNumId w:val="21"/>
  </w:num>
  <w:num w:numId="23">
    <w:abstractNumId w:val="8"/>
  </w:num>
  <w:num w:numId="24">
    <w:abstractNumId w:val="5"/>
  </w:num>
  <w:num w:numId="25">
    <w:abstractNumId w:val="0"/>
  </w:num>
  <w:num w:numId="26">
    <w:abstractNumId w:val="1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NDE1MjYyM7Y0MTNS0lEKTi0uzszPAykwNK4FAKLku9AtAAAA"/>
  </w:docVars>
  <w:rsids>
    <w:rsidRoot w:val="0088312B"/>
    <w:rsid w:val="00001E91"/>
    <w:rsid w:val="000030BD"/>
    <w:rsid w:val="00003185"/>
    <w:rsid w:val="000041DA"/>
    <w:rsid w:val="0000480C"/>
    <w:rsid w:val="000078CD"/>
    <w:rsid w:val="00014570"/>
    <w:rsid w:val="00015E84"/>
    <w:rsid w:val="000225C8"/>
    <w:rsid w:val="0002390A"/>
    <w:rsid w:val="00031164"/>
    <w:rsid w:val="000362EA"/>
    <w:rsid w:val="000405EF"/>
    <w:rsid w:val="00044D4D"/>
    <w:rsid w:val="00052A7A"/>
    <w:rsid w:val="00056361"/>
    <w:rsid w:val="000617E5"/>
    <w:rsid w:val="00063CD3"/>
    <w:rsid w:val="00064554"/>
    <w:rsid w:val="0006590A"/>
    <w:rsid w:val="000752A2"/>
    <w:rsid w:val="00077087"/>
    <w:rsid w:val="000839F9"/>
    <w:rsid w:val="00084D53"/>
    <w:rsid w:val="00086CAB"/>
    <w:rsid w:val="00095372"/>
    <w:rsid w:val="00096588"/>
    <w:rsid w:val="00096C0D"/>
    <w:rsid w:val="00097A14"/>
    <w:rsid w:val="000A3E7C"/>
    <w:rsid w:val="000A655F"/>
    <w:rsid w:val="000B177C"/>
    <w:rsid w:val="000B22B3"/>
    <w:rsid w:val="000B30B0"/>
    <w:rsid w:val="000B56E8"/>
    <w:rsid w:val="000B60A9"/>
    <w:rsid w:val="000B6AE1"/>
    <w:rsid w:val="000B6EB6"/>
    <w:rsid w:val="000C3B3B"/>
    <w:rsid w:val="000C717B"/>
    <w:rsid w:val="000D0D0F"/>
    <w:rsid w:val="000D10D9"/>
    <w:rsid w:val="000D36AC"/>
    <w:rsid w:val="000D3CF1"/>
    <w:rsid w:val="000D5AEA"/>
    <w:rsid w:val="000D7353"/>
    <w:rsid w:val="000E1B30"/>
    <w:rsid w:val="000E3307"/>
    <w:rsid w:val="000F15B4"/>
    <w:rsid w:val="000F214F"/>
    <w:rsid w:val="000F277D"/>
    <w:rsid w:val="000F3C41"/>
    <w:rsid w:val="000F42FC"/>
    <w:rsid w:val="000F4AAD"/>
    <w:rsid w:val="00103DA9"/>
    <w:rsid w:val="001126FC"/>
    <w:rsid w:val="001151F5"/>
    <w:rsid w:val="001204A9"/>
    <w:rsid w:val="00120A9A"/>
    <w:rsid w:val="0012365B"/>
    <w:rsid w:val="00123748"/>
    <w:rsid w:val="001255BD"/>
    <w:rsid w:val="00130E90"/>
    <w:rsid w:val="00130EA9"/>
    <w:rsid w:val="0013572F"/>
    <w:rsid w:val="00141420"/>
    <w:rsid w:val="00150212"/>
    <w:rsid w:val="00152A95"/>
    <w:rsid w:val="00155A9B"/>
    <w:rsid w:val="00170F39"/>
    <w:rsid w:val="00173214"/>
    <w:rsid w:val="00177098"/>
    <w:rsid w:val="0018006D"/>
    <w:rsid w:val="001855E3"/>
    <w:rsid w:val="00190E1E"/>
    <w:rsid w:val="00194130"/>
    <w:rsid w:val="00195ECE"/>
    <w:rsid w:val="00195F07"/>
    <w:rsid w:val="00196FCE"/>
    <w:rsid w:val="00197EB1"/>
    <w:rsid w:val="001A2A27"/>
    <w:rsid w:val="001A4D0C"/>
    <w:rsid w:val="001A667B"/>
    <w:rsid w:val="001B07F1"/>
    <w:rsid w:val="001B0D47"/>
    <w:rsid w:val="001B2947"/>
    <w:rsid w:val="001B53BD"/>
    <w:rsid w:val="001B779E"/>
    <w:rsid w:val="001B7981"/>
    <w:rsid w:val="001C0F2A"/>
    <w:rsid w:val="001C46E9"/>
    <w:rsid w:val="001C5C2C"/>
    <w:rsid w:val="001D5F71"/>
    <w:rsid w:val="001D6714"/>
    <w:rsid w:val="001F04EE"/>
    <w:rsid w:val="001F2155"/>
    <w:rsid w:val="001F7C94"/>
    <w:rsid w:val="002076D1"/>
    <w:rsid w:val="002078B0"/>
    <w:rsid w:val="00211D10"/>
    <w:rsid w:val="002155AE"/>
    <w:rsid w:val="00217A37"/>
    <w:rsid w:val="00217B7D"/>
    <w:rsid w:val="00217FC7"/>
    <w:rsid w:val="00226351"/>
    <w:rsid w:val="002306F9"/>
    <w:rsid w:val="0023380B"/>
    <w:rsid w:val="0023652D"/>
    <w:rsid w:val="00251062"/>
    <w:rsid w:val="00251216"/>
    <w:rsid w:val="0025468F"/>
    <w:rsid w:val="0026165F"/>
    <w:rsid w:val="00262C28"/>
    <w:rsid w:val="00274ABD"/>
    <w:rsid w:val="00282591"/>
    <w:rsid w:val="002834EB"/>
    <w:rsid w:val="00284BD6"/>
    <w:rsid w:val="00284FB6"/>
    <w:rsid w:val="00286DDB"/>
    <w:rsid w:val="0029063D"/>
    <w:rsid w:val="002926C2"/>
    <w:rsid w:val="00293E45"/>
    <w:rsid w:val="002940A1"/>
    <w:rsid w:val="002947F8"/>
    <w:rsid w:val="00297C9D"/>
    <w:rsid w:val="002A16A8"/>
    <w:rsid w:val="002A3FDF"/>
    <w:rsid w:val="002A5B87"/>
    <w:rsid w:val="002A70FA"/>
    <w:rsid w:val="002B0491"/>
    <w:rsid w:val="002B1F40"/>
    <w:rsid w:val="002B48B1"/>
    <w:rsid w:val="002B5FBB"/>
    <w:rsid w:val="002B70D6"/>
    <w:rsid w:val="002B7626"/>
    <w:rsid w:val="002C3BEB"/>
    <w:rsid w:val="002C53E9"/>
    <w:rsid w:val="002C5621"/>
    <w:rsid w:val="002C5E6C"/>
    <w:rsid w:val="002D4C7E"/>
    <w:rsid w:val="002D69AD"/>
    <w:rsid w:val="002E6EBE"/>
    <w:rsid w:val="002E71E7"/>
    <w:rsid w:val="002F0381"/>
    <w:rsid w:val="002F07E5"/>
    <w:rsid w:val="002F5F5C"/>
    <w:rsid w:val="002F79C3"/>
    <w:rsid w:val="002F7D8C"/>
    <w:rsid w:val="003008E0"/>
    <w:rsid w:val="00300CA0"/>
    <w:rsid w:val="00302823"/>
    <w:rsid w:val="00302F68"/>
    <w:rsid w:val="00304BA8"/>
    <w:rsid w:val="003059ED"/>
    <w:rsid w:val="00310849"/>
    <w:rsid w:val="00310D03"/>
    <w:rsid w:val="0031441A"/>
    <w:rsid w:val="00314A68"/>
    <w:rsid w:val="00320FB0"/>
    <w:rsid w:val="003222AA"/>
    <w:rsid w:val="00322BD0"/>
    <w:rsid w:val="003249DB"/>
    <w:rsid w:val="0032796E"/>
    <w:rsid w:val="00330B44"/>
    <w:rsid w:val="00332C0E"/>
    <w:rsid w:val="003331D9"/>
    <w:rsid w:val="00333C24"/>
    <w:rsid w:val="00334275"/>
    <w:rsid w:val="00336424"/>
    <w:rsid w:val="003378D3"/>
    <w:rsid w:val="003404AC"/>
    <w:rsid w:val="003423BD"/>
    <w:rsid w:val="003452FA"/>
    <w:rsid w:val="0034702E"/>
    <w:rsid w:val="00351798"/>
    <w:rsid w:val="0035211A"/>
    <w:rsid w:val="0035243C"/>
    <w:rsid w:val="003538E0"/>
    <w:rsid w:val="00354CA5"/>
    <w:rsid w:val="00360646"/>
    <w:rsid w:val="00363CE9"/>
    <w:rsid w:val="00364C3A"/>
    <w:rsid w:val="00367AC0"/>
    <w:rsid w:val="00373697"/>
    <w:rsid w:val="00381548"/>
    <w:rsid w:val="00384EA9"/>
    <w:rsid w:val="00385FF5"/>
    <w:rsid w:val="0039232A"/>
    <w:rsid w:val="00392FE5"/>
    <w:rsid w:val="003A43FA"/>
    <w:rsid w:val="003A58E8"/>
    <w:rsid w:val="003B0194"/>
    <w:rsid w:val="003B13CA"/>
    <w:rsid w:val="003B377F"/>
    <w:rsid w:val="003B4EC1"/>
    <w:rsid w:val="003B5E65"/>
    <w:rsid w:val="003C033E"/>
    <w:rsid w:val="003C1C7F"/>
    <w:rsid w:val="003C2758"/>
    <w:rsid w:val="003C45AD"/>
    <w:rsid w:val="003D067F"/>
    <w:rsid w:val="003D5F46"/>
    <w:rsid w:val="003D6439"/>
    <w:rsid w:val="003D67E4"/>
    <w:rsid w:val="003E025E"/>
    <w:rsid w:val="003E2971"/>
    <w:rsid w:val="003F17F3"/>
    <w:rsid w:val="003F4608"/>
    <w:rsid w:val="003F47EC"/>
    <w:rsid w:val="00400A2E"/>
    <w:rsid w:val="004024F4"/>
    <w:rsid w:val="00402AD2"/>
    <w:rsid w:val="00403CAE"/>
    <w:rsid w:val="00404E0B"/>
    <w:rsid w:val="00405928"/>
    <w:rsid w:val="00407C19"/>
    <w:rsid w:val="00407E4A"/>
    <w:rsid w:val="00415EB1"/>
    <w:rsid w:val="00417063"/>
    <w:rsid w:val="0041732A"/>
    <w:rsid w:val="00417378"/>
    <w:rsid w:val="00422010"/>
    <w:rsid w:val="00422461"/>
    <w:rsid w:val="00423454"/>
    <w:rsid w:val="00423FF5"/>
    <w:rsid w:val="00427593"/>
    <w:rsid w:val="0043392D"/>
    <w:rsid w:val="0043620C"/>
    <w:rsid w:val="0044065C"/>
    <w:rsid w:val="00441441"/>
    <w:rsid w:val="004477B0"/>
    <w:rsid w:val="00450BF1"/>
    <w:rsid w:val="004547BD"/>
    <w:rsid w:val="00456443"/>
    <w:rsid w:val="00461268"/>
    <w:rsid w:val="00466659"/>
    <w:rsid w:val="00466BF4"/>
    <w:rsid w:val="0047394F"/>
    <w:rsid w:val="004739ED"/>
    <w:rsid w:val="00476BC2"/>
    <w:rsid w:val="004806B2"/>
    <w:rsid w:val="00482A5E"/>
    <w:rsid w:val="0048782E"/>
    <w:rsid w:val="004927AA"/>
    <w:rsid w:val="004943B0"/>
    <w:rsid w:val="00495F58"/>
    <w:rsid w:val="00497F3F"/>
    <w:rsid w:val="004A3865"/>
    <w:rsid w:val="004B2F88"/>
    <w:rsid w:val="004B749E"/>
    <w:rsid w:val="004C19E7"/>
    <w:rsid w:val="004C1B96"/>
    <w:rsid w:val="004C4582"/>
    <w:rsid w:val="004C726E"/>
    <w:rsid w:val="004D71EE"/>
    <w:rsid w:val="004E48E3"/>
    <w:rsid w:val="004E5F05"/>
    <w:rsid w:val="004E7A62"/>
    <w:rsid w:val="004F1BC7"/>
    <w:rsid w:val="0050262D"/>
    <w:rsid w:val="0050360A"/>
    <w:rsid w:val="00510196"/>
    <w:rsid w:val="005150F0"/>
    <w:rsid w:val="00516085"/>
    <w:rsid w:val="00516EFC"/>
    <w:rsid w:val="00520024"/>
    <w:rsid w:val="005225A7"/>
    <w:rsid w:val="00526C69"/>
    <w:rsid w:val="0053018A"/>
    <w:rsid w:val="00532615"/>
    <w:rsid w:val="00532952"/>
    <w:rsid w:val="0053345F"/>
    <w:rsid w:val="00535B76"/>
    <w:rsid w:val="005401A3"/>
    <w:rsid w:val="00542ACB"/>
    <w:rsid w:val="005436C9"/>
    <w:rsid w:val="00551422"/>
    <w:rsid w:val="005522E1"/>
    <w:rsid w:val="00553DBE"/>
    <w:rsid w:val="0055663F"/>
    <w:rsid w:val="005624C9"/>
    <w:rsid w:val="00564C10"/>
    <w:rsid w:val="005657D9"/>
    <w:rsid w:val="005767DB"/>
    <w:rsid w:val="00581B46"/>
    <w:rsid w:val="0058335A"/>
    <w:rsid w:val="00583EB1"/>
    <w:rsid w:val="0059007B"/>
    <w:rsid w:val="005961FF"/>
    <w:rsid w:val="005A639F"/>
    <w:rsid w:val="005B3EAE"/>
    <w:rsid w:val="005B5150"/>
    <w:rsid w:val="005C0A68"/>
    <w:rsid w:val="005C28C9"/>
    <w:rsid w:val="005C2F8B"/>
    <w:rsid w:val="005C4716"/>
    <w:rsid w:val="005C5B78"/>
    <w:rsid w:val="005C6CAF"/>
    <w:rsid w:val="005D1596"/>
    <w:rsid w:val="005D25E6"/>
    <w:rsid w:val="005D2E38"/>
    <w:rsid w:val="005D3733"/>
    <w:rsid w:val="005E2210"/>
    <w:rsid w:val="005E4D18"/>
    <w:rsid w:val="005F386E"/>
    <w:rsid w:val="005F753D"/>
    <w:rsid w:val="005F7AE7"/>
    <w:rsid w:val="00607517"/>
    <w:rsid w:val="00611826"/>
    <w:rsid w:val="00611F20"/>
    <w:rsid w:val="00614FB0"/>
    <w:rsid w:val="00620557"/>
    <w:rsid w:val="00623536"/>
    <w:rsid w:val="00625542"/>
    <w:rsid w:val="00626573"/>
    <w:rsid w:val="006302FA"/>
    <w:rsid w:val="00632344"/>
    <w:rsid w:val="00635AE3"/>
    <w:rsid w:val="00636C3A"/>
    <w:rsid w:val="00645B15"/>
    <w:rsid w:val="006464B8"/>
    <w:rsid w:val="00657598"/>
    <w:rsid w:val="006601C1"/>
    <w:rsid w:val="0066107E"/>
    <w:rsid w:val="00661CB2"/>
    <w:rsid w:val="0067013F"/>
    <w:rsid w:val="006709B9"/>
    <w:rsid w:val="00676622"/>
    <w:rsid w:val="00681826"/>
    <w:rsid w:val="00683698"/>
    <w:rsid w:val="00683A93"/>
    <w:rsid w:val="006853E8"/>
    <w:rsid w:val="00685914"/>
    <w:rsid w:val="00687879"/>
    <w:rsid w:val="006878B5"/>
    <w:rsid w:val="00687A73"/>
    <w:rsid w:val="00692B65"/>
    <w:rsid w:val="00695EF9"/>
    <w:rsid w:val="006A13C8"/>
    <w:rsid w:val="006A2D2F"/>
    <w:rsid w:val="006A3DB9"/>
    <w:rsid w:val="006A7E36"/>
    <w:rsid w:val="006C1A3C"/>
    <w:rsid w:val="006C1F7B"/>
    <w:rsid w:val="006C2698"/>
    <w:rsid w:val="006C3068"/>
    <w:rsid w:val="006C3911"/>
    <w:rsid w:val="006C4643"/>
    <w:rsid w:val="006D0106"/>
    <w:rsid w:val="006D1498"/>
    <w:rsid w:val="006D15CF"/>
    <w:rsid w:val="006D1D19"/>
    <w:rsid w:val="006E2AE0"/>
    <w:rsid w:val="006F41C7"/>
    <w:rsid w:val="006F4410"/>
    <w:rsid w:val="006F5223"/>
    <w:rsid w:val="006F578D"/>
    <w:rsid w:val="006F6300"/>
    <w:rsid w:val="00700349"/>
    <w:rsid w:val="00702F9B"/>
    <w:rsid w:val="0070399C"/>
    <w:rsid w:val="007064B1"/>
    <w:rsid w:val="00713B54"/>
    <w:rsid w:val="007147EB"/>
    <w:rsid w:val="00726093"/>
    <w:rsid w:val="00732AFB"/>
    <w:rsid w:val="007353EC"/>
    <w:rsid w:val="00736FB3"/>
    <w:rsid w:val="007379C0"/>
    <w:rsid w:val="00737A93"/>
    <w:rsid w:val="00741F7A"/>
    <w:rsid w:val="00747DE0"/>
    <w:rsid w:val="0075266E"/>
    <w:rsid w:val="00752C25"/>
    <w:rsid w:val="007533B6"/>
    <w:rsid w:val="0075617D"/>
    <w:rsid w:val="00760032"/>
    <w:rsid w:val="00761ED3"/>
    <w:rsid w:val="007651A1"/>
    <w:rsid w:val="007715D8"/>
    <w:rsid w:val="0077256E"/>
    <w:rsid w:val="00774BDE"/>
    <w:rsid w:val="007766C9"/>
    <w:rsid w:val="0078212A"/>
    <w:rsid w:val="00783425"/>
    <w:rsid w:val="00793A7C"/>
    <w:rsid w:val="00794000"/>
    <w:rsid w:val="007B167F"/>
    <w:rsid w:val="007B1D07"/>
    <w:rsid w:val="007B2D56"/>
    <w:rsid w:val="007B38CE"/>
    <w:rsid w:val="007B6454"/>
    <w:rsid w:val="007C08A8"/>
    <w:rsid w:val="007C4714"/>
    <w:rsid w:val="007C525F"/>
    <w:rsid w:val="007C60CC"/>
    <w:rsid w:val="007D13D9"/>
    <w:rsid w:val="007D2129"/>
    <w:rsid w:val="007D22EE"/>
    <w:rsid w:val="007D3856"/>
    <w:rsid w:val="007D6258"/>
    <w:rsid w:val="007E61F0"/>
    <w:rsid w:val="007F0DE9"/>
    <w:rsid w:val="007F1812"/>
    <w:rsid w:val="007F6361"/>
    <w:rsid w:val="00800163"/>
    <w:rsid w:val="0080120B"/>
    <w:rsid w:val="00801A3B"/>
    <w:rsid w:val="00807C08"/>
    <w:rsid w:val="0081294A"/>
    <w:rsid w:val="008130FB"/>
    <w:rsid w:val="0081598B"/>
    <w:rsid w:val="0082345C"/>
    <w:rsid w:val="00824331"/>
    <w:rsid w:val="008249D7"/>
    <w:rsid w:val="00824C74"/>
    <w:rsid w:val="00840298"/>
    <w:rsid w:val="0084618F"/>
    <w:rsid w:val="008470EA"/>
    <w:rsid w:val="008475F8"/>
    <w:rsid w:val="00851A78"/>
    <w:rsid w:val="0085448C"/>
    <w:rsid w:val="00854E6D"/>
    <w:rsid w:val="00857DAA"/>
    <w:rsid w:val="00857DC6"/>
    <w:rsid w:val="00865534"/>
    <w:rsid w:val="00871CC4"/>
    <w:rsid w:val="00872B19"/>
    <w:rsid w:val="0087438C"/>
    <w:rsid w:val="008743CE"/>
    <w:rsid w:val="008744C3"/>
    <w:rsid w:val="00876830"/>
    <w:rsid w:val="0088312B"/>
    <w:rsid w:val="00884612"/>
    <w:rsid w:val="00884C3E"/>
    <w:rsid w:val="0088766F"/>
    <w:rsid w:val="008909DB"/>
    <w:rsid w:val="00893381"/>
    <w:rsid w:val="008939FD"/>
    <w:rsid w:val="00893BED"/>
    <w:rsid w:val="00894F01"/>
    <w:rsid w:val="00896663"/>
    <w:rsid w:val="008A1D50"/>
    <w:rsid w:val="008A1DE4"/>
    <w:rsid w:val="008A6727"/>
    <w:rsid w:val="008A685E"/>
    <w:rsid w:val="008A6BB6"/>
    <w:rsid w:val="008B3E19"/>
    <w:rsid w:val="008B6855"/>
    <w:rsid w:val="008B6BCF"/>
    <w:rsid w:val="008C38F1"/>
    <w:rsid w:val="008C5ABD"/>
    <w:rsid w:val="008E679D"/>
    <w:rsid w:val="008E6D79"/>
    <w:rsid w:val="008E7860"/>
    <w:rsid w:val="008E7873"/>
    <w:rsid w:val="008F0773"/>
    <w:rsid w:val="008F6ADF"/>
    <w:rsid w:val="0090770D"/>
    <w:rsid w:val="0091695C"/>
    <w:rsid w:val="0091741D"/>
    <w:rsid w:val="00917458"/>
    <w:rsid w:val="009204AA"/>
    <w:rsid w:val="00920EE1"/>
    <w:rsid w:val="00921323"/>
    <w:rsid w:val="00921BF3"/>
    <w:rsid w:val="00924C05"/>
    <w:rsid w:val="00927F35"/>
    <w:rsid w:val="00930F90"/>
    <w:rsid w:val="009344C6"/>
    <w:rsid w:val="00934809"/>
    <w:rsid w:val="0093663E"/>
    <w:rsid w:val="00940A3D"/>
    <w:rsid w:val="00945D20"/>
    <w:rsid w:val="0095202E"/>
    <w:rsid w:val="00954746"/>
    <w:rsid w:val="00957195"/>
    <w:rsid w:val="009607A2"/>
    <w:rsid w:val="00962E43"/>
    <w:rsid w:val="0097021C"/>
    <w:rsid w:val="00970CAF"/>
    <w:rsid w:val="00971315"/>
    <w:rsid w:val="009738BB"/>
    <w:rsid w:val="00980C00"/>
    <w:rsid w:val="00984ECB"/>
    <w:rsid w:val="00991024"/>
    <w:rsid w:val="009912D7"/>
    <w:rsid w:val="0099152E"/>
    <w:rsid w:val="00991E87"/>
    <w:rsid w:val="00993662"/>
    <w:rsid w:val="009A0A7F"/>
    <w:rsid w:val="009B73E6"/>
    <w:rsid w:val="009C1E3B"/>
    <w:rsid w:val="009C2090"/>
    <w:rsid w:val="009C2A19"/>
    <w:rsid w:val="009C2B7F"/>
    <w:rsid w:val="009C416B"/>
    <w:rsid w:val="009C5B95"/>
    <w:rsid w:val="009D5426"/>
    <w:rsid w:val="009E3FDB"/>
    <w:rsid w:val="009E575B"/>
    <w:rsid w:val="009F2B01"/>
    <w:rsid w:val="009F5C18"/>
    <w:rsid w:val="009F6186"/>
    <w:rsid w:val="00A027FB"/>
    <w:rsid w:val="00A03086"/>
    <w:rsid w:val="00A0330D"/>
    <w:rsid w:val="00A063CF"/>
    <w:rsid w:val="00A12F4E"/>
    <w:rsid w:val="00A13298"/>
    <w:rsid w:val="00A15887"/>
    <w:rsid w:val="00A175C2"/>
    <w:rsid w:val="00A245ED"/>
    <w:rsid w:val="00A2465C"/>
    <w:rsid w:val="00A26293"/>
    <w:rsid w:val="00A27AE2"/>
    <w:rsid w:val="00A30594"/>
    <w:rsid w:val="00A33DA6"/>
    <w:rsid w:val="00A41898"/>
    <w:rsid w:val="00A41E17"/>
    <w:rsid w:val="00A42594"/>
    <w:rsid w:val="00A42B6E"/>
    <w:rsid w:val="00A4372B"/>
    <w:rsid w:val="00A472A3"/>
    <w:rsid w:val="00A51EBB"/>
    <w:rsid w:val="00A542DE"/>
    <w:rsid w:val="00A60169"/>
    <w:rsid w:val="00A603ED"/>
    <w:rsid w:val="00A612BF"/>
    <w:rsid w:val="00A66869"/>
    <w:rsid w:val="00A66B51"/>
    <w:rsid w:val="00A7054D"/>
    <w:rsid w:val="00A746DD"/>
    <w:rsid w:val="00A74763"/>
    <w:rsid w:val="00A7484C"/>
    <w:rsid w:val="00A7578E"/>
    <w:rsid w:val="00A774FA"/>
    <w:rsid w:val="00A81A3A"/>
    <w:rsid w:val="00A822E9"/>
    <w:rsid w:val="00A8250F"/>
    <w:rsid w:val="00A82DE2"/>
    <w:rsid w:val="00A8754C"/>
    <w:rsid w:val="00A87AA8"/>
    <w:rsid w:val="00A87B6F"/>
    <w:rsid w:val="00A87E2B"/>
    <w:rsid w:val="00A90C1E"/>
    <w:rsid w:val="00A96BB1"/>
    <w:rsid w:val="00A97F15"/>
    <w:rsid w:val="00AA4351"/>
    <w:rsid w:val="00AB0A09"/>
    <w:rsid w:val="00AB5D07"/>
    <w:rsid w:val="00AC74DC"/>
    <w:rsid w:val="00AD11A7"/>
    <w:rsid w:val="00AD2D5B"/>
    <w:rsid w:val="00AD4D15"/>
    <w:rsid w:val="00AD4D92"/>
    <w:rsid w:val="00AD618E"/>
    <w:rsid w:val="00AE3983"/>
    <w:rsid w:val="00AE5455"/>
    <w:rsid w:val="00AF6063"/>
    <w:rsid w:val="00AF6CCC"/>
    <w:rsid w:val="00B0576C"/>
    <w:rsid w:val="00B1040E"/>
    <w:rsid w:val="00B133F3"/>
    <w:rsid w:val="00B14A52"/>
    <w:rsid w:val="00B15C3D"/>
    <w:rsid w:val="00B175FD"/>
    <w:rsid w:val="00B27A9C"/>
    <w:rsid w:val="00B317F2"/>
    <w:rsid w:val="00B34E84"/>
    <w:rsid w:val="00B37214"/>
    <w:rsid w:val="00B3735E"/>
    <w:rsid w:val="00B43386"/>
    <w:rsid w:val="00B434A5"/>
    <w:rsid w:val="00B4387B"/>
    <w:rsid w:val="00B43D92"/>
    <w:rsid w:val="00B5460C"/>
    <w:rsid w:val="00B546C9"/>
    <w:rsid w:val="00B55006"/>
    <w:rsid w:val="00B5536E"/>
    <w:rsid w:val="00B571F4"/>
    <w:rsid w:val="00B60905"/>
    <w:rsid w:val="00B73993"/>
    <w:rsid w:val="00B73CF6"/>
    <w:rsid w:val="00B77703"/>
    <w:rsid w:val="00B827D2"/>
    <w:rsid w:val="00B86D02"/>
    <w:rsid w:val="00B87444"/>
    <w:rsid w:val="00B87D9F"/>
    <w:rsid w:val="00B91329"/>
    <w:rsid w:val="00B945BF"/>
    <w:rsid w:val="00BA033C"/>
    <w:rsid w:val="00BA1E92"/>
    <w:rsid w:val="00BA1F21"/>
    <w:rsid w:val="00BA24CE"/>
    <w:rsid w:val="00BA68AC"/>
    <w:rsid w:val="00BA6B74"/>
    <w:rsid w:val="00BB26FA"/>
    <w:rsid w:val="00BB2AC8"/>
    <w:rsid w:val="00BB7BAD"/>
    <w:rsid w:val="00BC11E8"/>
    <w:rsid w:val="00BC1723"/>
    <w:rsid w:val="00BC27DA"/>
    <w:rsid w:val="00BC3DEF"/>
    <w:rsid w:val="00BC3EEF"/>
    <w:rsid w:val="00BC5ACF"/>
    <w:rsid w:val="00BD3726"/>
    <w:rsid w:val="00BD3ED4"/>
    <w:rsid w:val="00BD65E9"/>
    <w:rsid w:val="00BD744E"/>
    <w:rsid w:val="00BE1054"/>
    <w:rsid w:val="00BE15BE"/>
    <w:rsid w:val="00BE248F"/>
    <w:rsid w:val="00BF18CA"/>
    <w:rsid w:val="00BF352E"/>
    <w:rsid w:val="00C008DE"/>
    <w:rsid w:val="00C00A8A"/>
    <w:rsid w:val="00C02275"/>
    <w:rsid w:val="00C03EA9"/>
    <w:rsid w:val="00C06898"/>
    <w:rsid w:val="00C07407"/>
    <w:rsid w:val="00C074AA"/>
    <w:rsid w:val="00C1006C"/>
    <w:rsid w:val="00C103D8"/>
    <w:rsid w:val="00C154A8"/>
    <w:rsid w:val="00C15629"/>
    <w:rsid w:val="00C15978"/>
    <w:rsid w:val="00C21136"/>
    <w:rsid w:val="00C22A46"/>
    <w:rsid w:val="00C252F9"/>
    <w:rsid w:val="00C25F1B"/>
    <w:rsid w:val="00C26F4C"/>
    <w:rsid w:val="00C44158"/>
    <w:rsid w:val="00C50D9D"/>
    <w:rsid w:val="00C54B2B"/>
    <w:rsid w:val="00C579A3"/>
    <w:rsid w:val="00C617A0"/>
    <w:rsid w:val="00C63F71"/>
    <w:rsid w:val="00C64109"/>
    <w:rsid w:val="00C75029"/>
    <w:rsid w:val="00C75532"/>
    <w:rsid w:val="00C80761"/>
    <w:rsid w:val="00C819FC"/>
    <w:rsid w:val="00C93B8E"/>
    <w:rsid w:val="00C94D4C"/>
    <w:rsid w:val="00C9551D"/>
    <w:rsid w:val="00C96941"/>
    <w:rsid w:val="00CB0780"/>
    <w:rsid w:val="00CB1485"/>
    <w:rsid w:val="00CB7A93"/>
    <w:rsid w:val="00CD2088"/>
    <w:rsid w:val="00CD3E6E"/>
    <w:rsid w:val="00CD618B"/>
    <w:rsid w:val="00CD7D34"/>
    <w:rsid w:val="00CE2171"/>
    <w:rsid w:val="00CE434B"/>
    <w:rsid w:val="00CE5BC4"/>
    <w:rsid w:val="00CF15A3"/>
    <w:rsid w:val="00CF1935"/>
    <w:rsid w:val="00CF3033"/>
    <w:rsid w:val="00CF3386"/>
    <w:rsid w:val="00D028A0"/>
    <w:rsid w:val="00D06FC5"/>
    <w:rsid w:val="00D100BD"/>
    <w:rsid w:val="00D2239D"/>
    <w:rsid w:val="00D2361F"/>
    <w:rsid w:val="00D23A68"/>
    <w:rsid w:val="00D26922"/>
    <w:rsid w:val="00D26F5A"/>
    <w:rsid w:val="00D271E2"/>
    <w:rsid w:val="00D31A87"/>
    <w:rsid w:val="00D334D9"/>
    <w:rsid w:val="00D3787B"/>
    <w:rsid w:val="00D40A2B"/>
    <w:rsid w:val="00D46F87"/>
    <w:rsid w:val="00D50C57"/>
    <w:rsid w:val="00D53E79"/>
    <w:rsid w:val="00D53FF5"/>
    <w:rsid w:val="00D55650"/>
    <w:rsid w:val="00D56509"/>
    <w:rsid w:val="00D573A0"/>
    <w:rsid w:val="00D65ABB"/>
    <w:rsid w:val="00D704DF"/>
    <w:rsid w:val="00D71982"/>
    <w:rsid w:val="00D73F37"/>
    <w:rsid w:val="00D8060A"/>
    <w:rsid w:val="00D85945"/>
    <w:rsid w:val="00D90453"/>
    <w:rsid w:val="00D96291"/>
    <w:rsid w:val="00DA0183"/>
    <w:rsid w:val="00DA1C87"/>
    <w:rsid w:val="00DA59FC"/>
    <w:rsid w:val="00DC120D"/>
    <w:rsid w:val="00DC3529"/>
    <w:rsid w:val="00DC7CB9"/>
    <w:rsid w:val="00DD2685"/>
    <w:rsid w:val="00DE0DBD"/>
    <w:rsid w:val="00DE338D"/>
    <w:rsid w:val="00DE5749"/>
    <w:rsid w:val="00DF2F2A"/>
    <w:rsid w:val="00DF4C02"/>
    <w:rsid w:val="00DF6249"/>
    <w:rsid w:val="00DF64C6"/>
    <w:rsid w:val="00DF79CF"/>
    <w:rsid w:val="00DF7E88"/>
    <w:rsid w:val="00E02332"/>
    <w:rsid w:val="00E03A50"/>
    <w:rsid w:val="00E0485D"/>
    <w:rsid w:val="00E07117"/>
    <w:rsid w:val="00E1097B"/>
    <w:rsid w:val="00E14DA2"/>
    <w:rsid w:val="00E26E36"/>
    <w:rsid w:val="00E32E0A"/>
    <w:rsid w:val="00E33F97"/>
    <w:rsid w:val="00E34A25"/>
    <w:rsid w:val="00E3709C"/>
    <w:rsid w:val="00E409B4"/>
    <w:rsid w:val="00E413AA"/>
    <w:rsid w:val="00E500C3"/>
    <w:rsid w:val="00E514B0"/>
    <w:rsid w:val="00E554E3"/>
    <w:rsid w:val="00E5697A"/>
    <w:rsid w:val="00E61D8D"/>
    <w:rsid w:val="00E66094"/>
    <w:rsid w:val="00E66E86"/>
    <w:rsid w:val="00E6705F"/>
    <w:rsid w:val="00E74B46"/>
    <w:rsid w:val="00E77A9F"/>
    <w:rsid w:val="00E77E9A"/>
    <w:rsid w:val="00E81E87"/>
    <w:rsid w:val="00E81E8C"/>
    <w:rsid w:val="00E83E2C"/>
    <w:rsid w:val="00E912A1"/>
    <w:rsid w:val="00E941A7"/>
    <w:rsid w:val="00E97279"/>
    <w:rsid w:val="00E977D0"/>
    <w:rsid w:val="00EA11FD"/>
    <w:rsid w:val="00EA3419"/>
    <w:rsid w:val="00EA4C5E"/>
    <w:rsid w:val="00EA55C1"/>
    <w:rsid w:val="00EA5C08"/>
    <w:rsid w:val="00EA6450"/>
    <w:rsid w:val="00EB2D67"/>
    <w:rsid w:val="00EB30D9"/>
    <w:rsid w:val="00EB43CF"/>
    <w:rsid w:val="00EB7CA5"/>
    <w:rsid w:val="00EC3D98"/>
    <w:rsid w:val="00EC5752"/>
    <w:rsid w:val="00ED0676"/>
    <w:rsid w:val="00ED3824"/>
    <w:rsid w:val="00ED6AC1"/>
    <w:rsid w:val="00EE7D8F"/>
    <w:rsid w:val="00EF1264"/>
    <w:rsid w:val="00EF29ED"/>
    <w:rsid w:val="00EF2A82"/>
    <w:rsid w:val="00EF3CD1"/>
    <w:rsid w:val="00EF5040"/>
    <w:rsid w:val="00EF74C3"/>
    <w:rsid w:val="00EF75C5"/>
    <w:rsid w:val="00F00EF8"/>
    <w:rsid w:val="00F032CD"/>
    <w:rsid w:val="00F03344"/>
    <w:rsid w:val="00F0361A"/>
    <w:rsid w:val="00F06702"/>
    <w:rsid w:val="00F1280E"/>
    <w:rsid w:val="00F14842"/>
    <w:rsid w:val="00F16B7E"/>
    <w:rsid w:val="00F25383"/>
    <w:rsid w:val="00F27AAC"/>
    <w:rsid w:val="00F369B7"/>
    <w:rsid w:val="00F444B7"/>
    <w:rsid w:val="00F45905"/>
    <w:rsid w:val="00F46A0E"/>
    <w:rsid w:val="00F478E0"/>
    <w:rsid w:val="00F47E09"/>
    <w:rsid w:val="00F506B5"/>
    <w:rsid w:val="00F53699"/>
    <w:rsid w:val="00F5413D"/>
    <w:rsid w:val="00F70376"/>
    <w:rsid w:val="00F73F29"/>
    <w:rsid w:val="00F74994"/>
    <w:rsid w:val="00F76AC0"/>
    <w:rsid w:val="00F76FDC"/>
    <w:rsid w:val="00F7782A"/>
    <w:rsid w:val="00F80CDC"/>
    <w:rsid w:val="00F82503"/>
    <w:rsid w:val="00F84F9D"/>
    <w:rsid w:val="00F8622C"/>
    <w:rsid w:val="00F87DC1"/>
    <w:rsid w:val="00F92F5D"/>
    <w:rsid w:val="00F93E62"/>
    <w:rsid w:val="00F94539"/>
    <w:rsid w:val="00F975AF"/>
    <w:rsid w:val="00F979C5"/>
    <w:rsid w:val="00FA212D"/>
    <w:rsid w:val="00FA2D00"/>
    <w:rsid w:val="00FA53F4"/>
    <w:rsid w:val="00FA70BF"/>
    <w:rsid w:val="00FB21AA"/>
    <w:rsid w:val="00FB2219"/>
    <w:rsid w:val="00FB2A30"/>
    <w:rsid w:val="00FB4ECC"/>
    <w:rsid w:val="00FC23F9"/>
    <w:rsid w:val="00FD40EA"/>
    <w:rsid w:val="00FE05B3"/>
    <w:rsid w:val="00FE235A"/>
    <w:rsid w:val="00FE59F7"/>
    <w:rsid w:val="00FE5D6D"/>
    <w:rsid w:val="00FE629A"/>
    <w:rsid w:val="00FF1031"/>
    <w:rsid w:val="00FF1985"/>
    <w:rsid w:val="00FF4011"/>
    <w:rsid w:val="00FF7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4FA45C"/>
  <w15:docId w15:val="{097069F0-853B-420D-95EC-CFC74DED37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1F21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ParagraphStyle">
    <w:name w:val="[No Paragraph Style]"/>
    <w:rsid w:val="0088312B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312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312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7021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7021C"/>
    <w:pPr>
      <w:ind w:left="720"/>
    </w:pPr>
  </w:style>
  <w:style w:type="table" w:styleId="TableGrid">
    <w:name w:val="Table Grid"/>
    <w:basedOn w:val="TableNormal"/>
    <w:uiPriority w:val="59"/>
    <w:rsid w:val="003B5E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68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6898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C068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6898"/>
    <w:rPr>
      <w:rFonts w:ascii="Calibri" w:hAnsi="Calibri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5D3733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793A7C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Default">
    <w:name w:val="Default"/>
    <w:rsid w:val="00E3709C"/>
    <w:pPr>
      <w:autoSpaceDE w:val="0"/>
      <w:autoSpaceDN w:val="0"/>
      <w:adjustRightInd w:val="0"/>
      <w:spacing w:after="0" w:line="240" w:lineRule="auto"/>
    </w:pPr>
    <w:rPr>
      <w:rFonts w:ascii="Minion Pro" w:eastAsia="Times New Roman" w:hAnsi="Minion Pro" w:cs="Minion Pro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E3709C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F369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6C391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C3911"/>
    <w:rPr>
      <w:rFonts w:ascii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C3911"/>
    <w:rPr>
      <w:vertAlign w:val="superscript"/>
    </w:rPr>
  </w:style>
  <w:style w:type="character" w:customStyle="1" w:styleId="5yl5">
    <w:name w:val="_5yl5"/>
    <w:basedOn w:val="DefaultParagraphFont"/>
    <w:rsid w:val="00553DBE"/>
  </w:style>
  <w:style w:type="table" w:customStyle="1" w:styleId="TableGrid3">
    <w:name w:val="Table Grid3"/>
    <w:basedOn w:val="TableNormal"/>
    <w:next w:val="TableGrid"/>
    <w:uiPriority w:val="59"/>
    <w:rsid w:val="00991E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991E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991E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28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2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5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9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1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969934-1227-4BB0-9C67-1A3A50DA18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1</Words>
  <Characters>13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lbie Caughlan</dc:creator>
  <cp:lastModifiedBy>Amanda Gaston</cp:lastModifiedBy>
  <cp:revision>2</cp:revision>
  <cp:lastPrinted>2019-02-20T20:30:00Z</cp:lastPrinted>
  <dcterms:created xsi:type="dcterms:W3CDTF">2020-08-13T12:15:00Z</dcterms:created>
  <dcterms:modified xsi:type="dcterms:W3CDTF">2020-08-13T12:15:00Z</dcterms:modified>
</cp:coreProperties>
</file>